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865C700" w14:textId="77777777" w:rsidR="00ED0E76" w:rsidRDefault="008C367B" w:rsidP="00ED0E76">
      <w:pPr>
        <w:pStyle w:val="AgendaIndent1"/>
        <w:tabs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rPr>
          <w:sz w:val="16"/>
          <w:szCs w:val="16"/>
        </w:rPr>
      </w:pPr>
      <w:r>
        <w:rPr>
          <w:sz w:val="16"/>
          <w:szCs w:val="16"/>
        </w:rPr>
        <w:t xml:space="preserve"> </w:t>
      </w:r>
    </w:p>
    <w:p w14:paraId="13900BAB" w14:textId="77777777" w:rsidR="00ED0E76" w:rsidRDefault="00ED0E76" w:rsidP="00ED0E76">
      <w:pPr>
        <w:pStyle w:val="AgendaIndent1"/>
        <w:tabs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rPr>
          <w:sz w:val="16"/>
          <w:szCs w:val="16"/>
        </w:rPr>
      </w:pPr>
    </w:p>
    <w:p w14:paraId="181C493C" w14:textId="77777777" w:rsidR="00ED0E76" w:rsidRDefault="00ED0E76" w:rsidP="00ED0E76">
      <w:pPr>
        <w:pStyle w:val="AgendaIndent1"/>
        <w:tabs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rPr>
          <w:sz w:val="16"/>
          <w:szCs w:val="16"/>
        </w:rPr>
      </w:pPr>
    </w:p>
    <w:p w14:paraId="1032396C" w14:textId="77777777" w:rsidR="00ED0E76" w:rsidRDefault="00ED0E76" w:rsidP="00ED0E76">
      <w:pPr>
        <w:pStyle w:val="AgendaIndent1"/>
        <w:tabs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rPr>
          <w:sz w:val="16"/>
          <w:szCs w:val="16"/>
        </w:rPr>
      </w:pPr>
    </w:p>
    <w:p w14:paraId="71D1A7AB" w14:textId="77777777" w:rsidR="00ED0E76" w:rsidRPr="00562E69" w:rsidRDefault="00480826" w:rsidP="00ED0E76">
      <w:pPr>
        <w:jc w:val="both"/>
        <w:rPr>
          <w:rFonts w:cs="Arial"/>
          <w:szCs w:val="24"/>
        </w:rPr>
      </w:pPr>
      <w:r>
        <w:rPr>
          <w:rFonts w:cs="Arial"/>
          <w:noProof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288155E2" wp14:editId="04C87F65">
                <wp:simplePos x="0" y="0"/>
                <wp:positionH relativeFrom="column">
                  <wp:posOffset>5347335</wp:posOffset>
                </wp:positionH>
                <wp:positionV relativeFrom="paragraph">
                  <wp:posOffset>-457200</wp:posOffset>
                </wp:positionV>
                <wp:extent cx="1053465" cy="1259840"/>
                <wp:effectExtent l="3810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53465" cy="1259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8923A7E" w14:textId="77777777" w:rsidR="00ED0E76" w:rsidRPr="00405A95" w:rsidRDefault="00ED0E76" w:rsidP="00ED0E76">
                            <w:pPr>
                              <w:jc w:val="center"/>
                              <w:rPr>
                                <w:rFonts w:ascii="Arial Narrow" w:hAnsi="Arial Narrow"/>
                                <w:sz w:val="22"/>
                                <w:szCs w:val="22"/>
                              </w:rPr>
                            </w:pPr>
                            <w:r w:rsidRPr="00405A95">
                              <w:rPr>
                                <w:rFonts w:ascii="Arial Narrow" w:hAnsi="Arial Narrow"/>
                                <w:sz w:val="22"/>
                                <w:szCs w:val="22"/>
                              </w:rPr>
                              <w:t>Mayor</w:t>
                            </w:r>
                          </w:p>
                          <w:p w14:paraId="7CDAE06B" w14:textId="01E6E26F" w:rsidR="00ED0E76" w:rsidRDefault="004B5076" w:rsidP="00ED0E76">
                            <w:pPr>
                              <w:jc w:val="center"/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Jon Ball</w:t>
                            </w:r>
                          </w:p>
                          <w:p w14:paraId="73E0513E" w14:textId="77777777" w:rsidR="00405A95" w:rsidRPr="000A067A" w:rsidRDefault="00405A95" w:rsidP="00ED0E76">
                            <w:pPr>
                              <w:jc w:val="center"/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</w:p>
                          <w:p w14:paraId="7F99B8C5" w14:textId="77777777" w:rsidR="00405A95" w:rsidRPr="00405A95" w:rsidRDefault="00405A95" w:rsidP="00ED0E76">
                            <w:pPr>
                              <w:jc w:val="center"/>
                              <w:rPr>
                                <w:rFonts w:ascii="Arial Narrow" w:hAnsi="Arial Narrow"/>
                                <w:sz w:val="22"/>
                                <w:szCs w:val="22"/>
                              </w:rPr>
                            </w:pPr>
                            <w:r w:rsidRPr="00405A95">
                              <w:rPr>
                                <w:rFonts w:ascii="Arial Narrow" w:hAnsi="Arial Narrow"/>
                                <w:sz w:val="22"/>
                                <w:szCs w:val="22"/>
                              </w:rPr>
                              <w:t>Councilors</w:t>
                            </w:r>
                          </w:p>
                          <w:p w14:paraId="47526A82" w14:textId="02B07104" w:rsidR="00A661FC" w:rsidRDefault="004B5076" w:rsidP="00ED0E76">
                            <w:pPr>
                              <w:jc w:val="center"/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Kathy Nuckles</w:t>
                            </w:r>
                          </w:p>
                          <w:p w14:paraId="3FCCCA54" w14:textId="7DBBD237" w:rsidR="00735CBD" w:rsidRDefault="004B5076" w:rsidP="00ED0E76">
                            <w:pPr>
                              <w:jc w:val="center"/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Paige Winfrey</w:t>
                            </w:r>
                          </w:p>
                          <w:p w14:paraId="2E7ACED6" w14:textId="0FAFD865" w:rsidR="008C2AF8" w:rsidRDefault="004B5076" w:rsidP="00ED0E76">
                            <w:pPr>
                              <w:jc w:val="center"/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Jim Hubbard</w:t>
                            </w:r>
                          </w:p>
                          <w:p w14:paraId="385DA4CF" w14:textId="3E63A480" w:rsidR="0000159B" w:rsidRDefault="004B5076" w:rsidP="00ED0E76">
                            <w:pPr>
                              <w:jc w:val="center"/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Steve Mitchell</w:t>
                            </w:r>
                          </w:p>
                          <w:p w14:paraId="0FAA917A" w14:textId="77777777" w:rsidR="004B5076" w:rsidRPr="000A067A" w:rsidRDefault="004B5076" w:rsidP="00ED0E76">
                            <w:pPr>
                              <w:jc w:val="center"/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88155E2" id="Rectangle 2" o:spid="_x0000_s1026" style="position:absolute;left:0;text-align:left;margin-left:421.05pt;margin-top:-36pt;width:82.95pt;height:99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" o:allowincell="f" filled="f" stroked="f" strokeweight="0">
                <v:textbox inset="0,0,0,0">
                  <w:txbxContent>
                    <w:p w14:paraId="58923A7E" w14:textId="77777777" w:rsidR="00ED0E76" w:rsidRPr="00405A95" w:rsidRDefault="00ED0E76" w:rsidP="00ED0E76">
                      <w:pPr>
                        <w:jc w:val="center"/>
                        <w:rPr>
                          <w:rFonts w:ascii="Arial Narrow" w:hAnsi="Arial Narrow"/>
                          <w:sz w:val="22"/>
                          <w:szCs w:val="22"/>
                        </w:rPr>
                      </w:pPr>
                      <w:r w:rsidRPr="00405A95">
                        <w:rPr>
                          <w:rFonts w:ascii="Arial Narrow" w:hAnsi="Arial Narrow"/>
                          <w:sz w:val="22"/>
                          <w:szCs w:val="22"/>
                        </w:rPr>
                        <w:t>Mayor</w:t>
                      </w:r>
                    </w:p>
                    <w:p w14:paraId="7CDAE06B" w14:textId="01E6E26F" w:rsidR="00ED0E76" w:rsidRDefault="004B5076" w:rsidP="00ED0E76">
                      <w:pPr>
                        <w:jc w:val="center"/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Arial Narrow" w:hAnsi="Arial Narrow"/>
                          <w:sz w:val="18"/>
                          <w:szCs w:val="18"/>
                        </w:rPr>
                        <w:t>Jon Ball</w:t>
                      </w:r>
                    </w:p>
                    <w:p w14:paraId="73E0513E" w14:textId="77777777" w:rsidR="00405A95" w:rsidRPr="000A067A" w:rsidRDefault="00405A95" w:rsidP="00ED0E76">
                      <w:pPr>
                        <w:jc w:val="center"/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</w:p>
                    <w:p w14:paraId="7F99B8C5" w14:textId="77777777" w:rsidR="00405A95" w:rsidRPr="00405A95" w:rsidRDefault="00405A95" w:rsidP="00ED0E76">
                      <w:pPr>
                        <w:jc w:val="center"/>
                        <w:rPr>
                          <w:rFonts w:ascii="Arial Narrow" w:hAnsi="Arial Narrow"/>
                          <w:sz w:val="22"/>
                          <w:szCs w:val="22"/>
                        </w:rPr>
                      </w:pPr>
                      <w:r w:rsidRPr="00405A95">
                        <w:rPr>
                          <w:rFonts w:ascii="Arial Narrow" w:hAnsi="Arial Narrow"/>
                          <w:sz w:val="22"/>
                          <w:szCs w:val="22"/>
                        </w:rPr>
                        <w:t>Councilors</w:t>
                      </w:r>
                    </w:p>
                    <w:p w14:paraId="47526A82" w14:textId="02B07104" w:rsidR="00A661FC" w:rsidRDefault="004B5076" w:rsidP="00ED0E76">
                      <w:pPr>
                        <w:jc w:val="center"/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Arial Narrow" w:hAnsi="Arial Narrow"/>
                          <w:sz w:val="18"/>
                          <w:szCs w:val="18"/>
                        </w:rPr>
                        <w:t>Kathy Nuckles</w:t>
                      </w:r>
                    </w:p>
                    <w:p w14:paraId="3FCCCA54" w14:textId="7DBBD237" w:rsidR="00735CBD" w:rsidRDefault="004B5076" w:rsidP="00ED0E76">
                      <w:pPr>
                        <w:jc w:val="center"/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Arial Narrow" w:hAnsi="Arial Narrow"/>
                          <w:sz w:val="18"/>
                          <w:szCs w:val="18"/>
                        </w:rPr>
                        <w:t>Paige Winfrey</w:t>
                      </w:r>
                    </w:p>
                    <w:p w14:paraId="2E7ACED6" w14:textId="0FAFD865" w:rsidR="008C2AF8" w:rsidRDefault="004B5076" w:rsidP="00ED0E76">
                      <w:pPr>
                        <w:jc w:val="center"/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Arial Narrow" w:hAnsi="Arial Narrow"/>
                          <w:sz w:val="18"/>
                          <w:szCs w:val="18"/>
                        </w:rPr>
                        <w:t>Jim Hubbard</w:t>
                      </w:r>
                    </w:p>
                    <w:p w14:paraId="385DA4CF" w14:textId="3E63A480" w:rsidR="0000159B" w:rsidRDefault="004B5076" w:rsidP="00ED0E76">
                      <w:pPr>
                        <w:jc w:val="center"/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Arial Narrow" w:hAnsi="Arial Narrow"/>
                          <w:sz w:val="18"/>
                          <w:szCs w:val="18"/>
                        </w:rPr>
                        <w:t>Steve Mitchell</w:t>
                      </w:r>
                    </w:p>
                    <w:p w14:paraId="0FAA917A" w14:textId="77777777" w:rsidR="004B5076" w:rsidRPr="000A067A" w:rsidRDefault="004B5076" w:rsidP="00ED0E76">
                      <w:pPr>
                        <w:jc w:val="center"/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Arial"/>
          <w:noProof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1ACBF353" wp14:editId="1D428262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1136015" cy="1410970"/>
                <wp:effectExtent l="0" t="0" r="0" b="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36015" cy="1410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CE8B5D9" w14:textId="77777777" w:rsidR="00ED0E76" w:rsidRDefault="00ED0E76" w:rsidP="00ED0E76">
                            <w:r>
                              <w:object w:dxaOrig="4403" w:dyaOrig="5460" w14:anchorId="2379A5C4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5" type="#_x0000_t75" style="width:89.15pt;height:111.1pt" o:ole="">
                                  <v:imagedata r:id="rId8" o:title=""/>
                                </v:shape>
                                <o:OLEObject Type="Embed" ProgID="MSPhotoEd.3" ShapeID="_x0000_i1025" DrawAspect="Content" ObjectID="_1739356439" r:id="rId9"/>
                              </w:objec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ACBF353" id="Rectangle 3" o:spid="_x0000_s1027" style="position:absolute;left:0;text-align:left;margin-left:-36pt;margin-top:-36pt;width:89.45pt;height:111.1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" o:allowincell="f" filled="f" stroked="f" strokeweight="0">
                <v:textbox style="mso-fit-shape-to-text:t" inset="0,0,0,0">
                  <w:txbxContent>
                    <w:p w14:paraId="3CE8B5D9" w14:textId="77777777" w:rsidR="00ED0E76" w:rsidRDefault="00ED0E76" w:rsidP="00ED0E76">
                      <w:r>
                        <w:object w:dxaOrig="4403" w:dyaOrig="5460" w14:anchorId="2379A5C4">
                          <v:shape id="_x0000_i1026" type="#_x0000_t75" style="width:89.15pt;height:111.1pt">
                            <v:imagedata r:id="rId10" o:title=""/>
                          </v:shape>
                          <o:OLEObject Type="Embed" ProgID="MSPhotoEd.3" ShapeID="_x0000_i1026" DrawAspect="Content" ObjectID="_1739355434" r:id="rId11"/>
                        </w:object>
                      </w:r>
                    </w:p>
                  </w:txbxContent>
                </v:textbox>
              </v:rect>
            </w:pict>
          </mc:Fallback>
        </mc:AlternateContent>
      </w:r>
    </w:p>
    <w:p w14:paraId="131A373F" w14:textId="77777777" w:rsidR="00ED0E76" w:rsidRPr="00562E69" w:rsidRDefault="00ED0E76" w:rsidP="00ED0E76">
      <w:pPr>
        <w:jc w:val="both"/>
        <w:rPr>
          <w:rFonts w:cs="Arial"/>
          <w:szCs w:val="24"/>
        </w:rPr>
      </w:pPr>
    </w:p>
    <w:p w14:paraId="6FC6238E" w14:textId="77777777" w:rsidR="00ED0E76" w:rsidRPr="00562E69" w:rsidRDefault="00ED0E76" w:rsidP="00ED0E76">
      <w:pPr>
        <w:jc w:val="both"/>
        <w:rPr>
          <w:rFonts w:cs="Arial"/>
          <w:szCs w:val="24"/>
        </w:rPr>
      </w:pPr>
    </w:p>
    <w:p w14:paraId="1F4EFD38" w14:textId="77777777" w:rsidR="00ED0E76" w:rsidRPr="00562E69" w:rsidRDefault="00ED0E76" w:rsidP="00ED0E76">
      <w:pPr>
        <w:jc w:val="both"/>
        <w:rPr>
          <w:rFonts w:cs="Arial"/>
          <w:szCs w:val="24"/>
        </w:rPr>
      </w:pPr>
    </w:p>
    <w:p w14:paraId="3454FFEC" w14:textId="77777777" w:rsidR="00ED0E76" w:rsidRDefault="00ED0E76" w:rsidP="00ED0E76">
      <w:pPr>
        <w:jc w:val="both"/>
        <w:rPr>
          <w:rFonts w:cs="Arial"/>
          <w:color w:val="000000"/>
          <w:szCs w:val="24"/>
        </w:rPr>
      </w:pPr>
      <w:r w:rsidRPr="00562E69">
        <w:rPr>
          <w:rFonts w:cs="Arial"/>
          <w:color w:val="000000"/>
          <w:szCs w:val="24"/>
        </w:rPr>
        <w:t>Sincerely,</w:t>
      </w:r>
    </w:p>
    <w:p w14:paraId="3BEACB83" w14:textId="77777777" w:rsidR="00ED0E76" w:rsidRDefault="00ED0E76" w:rsidP="00ED0E76">
      <w:pPr>
        <w:jc w:val="both"/>
        <w:rPr>
          <w:rFonts w:cs="Arial"/>
          <w:color w:val="000000"/>
          <w:szCs w:val="24"/>
        </w:rPr>
      </w:pPr>
    </w:p>
    <w:p w14:paraId="398E4512" w14:textId="77777777" w:rsidR="00480826" w:rsidRDefault="00480826" w:rsidP="00ED0E76">
      <w:pPr>
        <w:jc w:val="both"/>
        <w:rPr>
          <w:rFonts w:cs="Arial"/>
          <w:color w:val="000000"/>
          <w:szCs w:val="24"/>
        </w:rPr>
      </w:pPr>
    </w:p>
    <w:p w14:paraId="21FC8D45" w14:textId="77777777" w:rsidR="00480826" w:rsidRDefault="00480826" w:rsidP="00ED0E76">
      <w:pPr>
        <w:jc w:val="both"/>
        <w:rPr>
          <w:rFonts w:cs="Arial"/>
          <w:color w:val="000000"/>
          <w:szCs w:val="24"/>
        </w:rPr>
      </w:pPr>
    </w:p>
    <w:p w14:paraId="70C45FB6" w14:textId="77777777" w:rsidR="003F3F49" w:rsidRDefault="003F3F49" w:rsidP="00ED0E76">
      <w:pPr>
        <w:jc w:val="both"/>
        <w:rPr>
          <w:rFonts w:cs="Arial"/>
          <w:color w:val="000000"/>
          <w:szCs w:val="24"/>
        </w:rPr>
      </w:pPr>
    </w:p>
    <w:p w14:paraId="3898CC8B" w14:textId="77777777" w:rsidR="00ED0E76" w:rsidRDefault="00ED0E76" w:rsidP="00ED0E76">
      <w:pPr>
        <w:jc w:val="both"/>
        <w:rPr>
          <w:rFonts w:cs="Arial"/>
          <w:color w:val="000000"/>
          <w:szCs w:val="24"/>
        </w:rPr>
      </w:pPr>
    </w:p>
    <w:p w14:paraId="58EBBB0C" w14:textId="77777777" w:rsidR="00ED0E76" w:rsidRPr="00735CBD" w:rsidRDefault="00ED0E76" w:rsidP="00EC2CCF">
      <w:pPr>
        <w:widowControl w:val="0"/>
        <w:spacing w:line="285" w:lineRule="auto"/>
        <w:jc w:val="center"/>
        <w:rPr>
          <w:rFonts w:ascii="Bookman Old Style" w:hAnsi="Bookman Old Style" w:cs="Arial"/>
          <w:caps/>
          <w:sz w:val="48"/>
          <w:szCs w:val="48"/>
          <w:lang w:val="en"/>
        </w:rPr>
      </w:pPr>
      <w:r w:rsidRPr="00735CBD">
        <w:rPr>
          <w:rFonts w:ascii="Bookman Old Style" w:hAnsi="Bookman Old Style" w:cs="Arial"/>
          <w:b/>
          <w:caps/>
          <w:sz w:val="48"/>
          <w:szCs w:val="48"/>
          <w:lang w:val="en"/>
        </w:rPr>
        <w:t>Notice</w:t>
      </w:r>
      <w:r w:rsidR="00735CBD" w:rsidRPr="00735CBD">
        <w:rPr>
          <w:rFonts w:ascii="Bookman Old Style" w:hAnsi="Bookman Old Style" w:cs="Arial"/>
          <w:b/>
          <w:caps/>
          <w:sz w:val="48"/>
          <w:szCs w:val="48"/>
          <w:lang w:val="en"/>
        </w:rPr>
        <w:t xml:space="preserve"> of Potential Quorum</w:t>
      </w:r>
    </w:p>
    <w:p w14:paraId="6673B14B" w14:textId="77777777" w:rsidR="00EC2CCF" w:rsidRPr="00735CBD" w:rsidRDefault="00EC2CCF" w:rsidP="00ED0E76">
      <w:pPr>
        <w:widowControl w:val="0"/>
        <w:spacing w:line="285" w:lineRule="auto"/>
        <w:jc w:val="center"/>
        <w:rPr>
          <w:rFonts w:ascii="Bookman Old Style" w:hAnsi="Bookman Old Style" w:cs="Arial"/>
          <w:sz w:val="28"/>
          <w:szCs w:val="28"/>
          <w:lang w:val="en"/>
        </w:rPr>
      </w:pPr>
    </w:p>
    <w:p w14:paraId="7F6586B3" w14:textId="77777777" w:rsidR="00EC2CCF" w:rsidRPr="00735CBD" w:rsidRDefault="00EC2CCF" w:rsidP="00735CBD">
      <w:pPr>
        <w:widowControl w:val="0"/>
        <w:spacing w:line="285" w:lineRule="auto"/>
        <w:jc w:val="both"/>
        <w:rPr>
          <w:rFonts w:ascii="Bookman Old Style" w:hAnsi="Bookman Old Style" w:cs="Arial"/>
          <w:sz w:val="28"/>
          <w:szCs w:val="28"/>
          <w:lang w:val="en"/>
        </w:rPr>
      </w:pPr>
    </w:p>
    <w:p w14:paraId="74ED75EA" w14:textId="52267E6B" w:rsidR="00EC2CCF" w:rsidRPr="00735CBD" w:rsidRDefault="00735CBD" w:rsidP="00735CBD">
      <w:pPr>
        <w:widowControl w:val="0"/>
        <w:spacing w:line="285" w:lineRule="auto"/>
        <w:jc w:val="both"/>
        <w:rPr>
          <w:rFonts w:ascii="Bookman Old Style" w:hAnsi="Bookman Old Style" w:cs="Arial"/>
          <w:bCs/>
          <w:sz w:val="28"/>
          <w:szCs w:val="28"/>
        </w:rPr>
      </w:pPr>
      <w:r w:rsidRPr="00735CBD">
        <w:rPr>
          <w:rFonts w:ascii="Bookman Old Style" w:hAnsi="Bookman Old Style" w:cs="Arial"/>
          <w:bCs/>
          <w:sz w:val="28"/>
          <w:szCs w:val="28"/>
        </w:rPr>
        <w:t>There may be a quorum o</w:t>
      </w:r>
      <w:r w:rsidR="003948C5">
        <w:rPr>
          <w:rFonts w:ascii="Bookman Old Style" w:hAnsi="Bookman Old Style" w:cs="Arial"/>
          <w:bCs/>
          <w:sz w:val="28"/>
          <w:szCs w:val="28"/>
        </w:rPr>
        <w:t xml:space="preserve">f the Shady Cove </w:t>
      </w:r>
      <w:r w:rsidR="00AD0368">
        <w:rPr>
          <w:rFonts w:ascii="Bookman Old Style" w:hAnsi="Bookman Old Style" w:cs="Arial"/>
          <w:bCs/>
          <w:sz w:val="28"/>
          <w:szCs w:val="28"/>
        </w:rPr>
        <w:t>Planni</w:t>
      </w:r>
      <w:bookmarkStart w:id="0" w:name="_GoBack"/>
      <w:bookmarkEnd w:id="0"/>
      <w:r w:rsidR="00AD0368">
        <w:rPr>
          <w:rFonts w:ascii="Bookman Old Style" w:hAnsi="Bookman Old Style" w:cs="Arial"/>
          <w:bCs/>
          <w:sz w:val="28"/>
          <w:szCs w:val="28"/>
        </w:rPr>
        <w:t>ng Commission</w:t>
      </w:r>
      <w:r w:rsidR="009D00E4">
        <w:rPr>
          <w:rFonts w:ascii="Bookman Old Style" w:hAnsi="Bookman Old Style" w:cs="Arial"/>
          <w:bCs/>
          <w:sz w:val="28"/>
          <w:szCs w:val="28"/>
        </w:rPr>
        <w:t xml:space="preserve"> at </w:t>
      </w:r>
      <w:proofErr w:type="gramStart"/>
      <w:r w:rsidR="009D00E4">
        <w:rPr>
          <w:rFonts w:ascii="Bookman Old Style" w:hAnsi="Bookman Old Style" w:cs="Arial"/>
          <w:bCs/>
          <w:sz w:val="28"/>
          <w:szCs w:val="28"/>
        </w:rPr>
        <w:t>a</w:t>
      </w:r>
      <w:r w:rsidR="00AD0368">
        <w:rPr>
          <w:rFonts w:ascii="Bookman Old Style" w:hAnsi="Bookman Old Style" w:cs="Arial"/>
          <w:bCs/>
          <w:sz w:val="28"/>
          <w:szCs w:val="28"/>
        </w:rPr>
        <w:t xml:space="preserve"> </w:t>
      </w:r>
      <w:r w:rsidR="009D00E4">
        <w:rPr>
          <w:rFonts w:ascii="Bookman Old Style" w:hAnsi="Bookman Old Style" w:cs="Arial"/>
          <w:bCs/>
          <w:sz w:val="28"/>
          <w:szCs w:val="28"/>
        </w:rPr>
        <w:t>training</w:t>
      </w:r>
      <w:proofErr w:type="gramEnd"/>
      <w:r w:rsidR="00F62241">
        <w:rPr>
          <w:rFonts w:ascii="Bookman Old Style" w:hAnsi="Bookman Old Style" w:cs="Arial"/>
          <w:bCs/>
          <w:sz w:val="28"/>
          <w:szCs w:val="28"/>
        </w:rPr>
        <w:t xml:space="preserve"> </w:t>
      </w:r>
      <w:r w:rsidR="00E9111C">
        <w:rPr>
          <w:rFonts w:ascii="Bookman Old Style" w:hAnsi="Bookman Old Style" w:cs="Arial"/>
          <w:bCs/>
          <w:sz w:val="28"/>
          <w:szCs w:val="28"/>
        </w:rPr>
        <w:t xml:space="preserve">on </w:t>
      </w:r>
      <w:r w:rsidR="00AD0368">
        <w:rPr>
          <w:rFonts w:ascii="Bookman Old Style" w:hAnsi="Bookman Old Style" w:cs="Arial"/>
          <w:bCs/>
          <w:sz w:val="28"/>
          <w:szCs w:val="28"/>
        </w:rPr>
        <w:t>March 7</w:t>
      </w:r>
      <w:r w:rsidR="00E9111C">
        <w:rPr>
          <w:rFonts w:ascii="Bookman Old Style" w:hAnsi="Bookman Old Style" w:cs="Arial"/>
          <w:bCs/>
          <w:noProof/>
          <w:sz w:val="28"/>
          <w:szCs w:val="28"/>
        </w:rPr>
        <w:t>,</w:t>
      </w:r>
      <w:r w:rsidR="00E9111C">
        <w:rPr>
          <w:rFonts w:ascii="Bookman Old Style" w:hAnsi="Bookman Old Style" w:cs="Arial"/>
          <w:bCs/>
          <w:sz w:val="28"/>
          <w:szCs w:val="28"/>
        </w:rPr>
        <w:t xml:space="preserve"> from</w:t>
      </w:r>
      <w:r w:rsidR="009D00E4">
        <w:rPr>
          <w:rFonts w:ascii="Bookman Old Style" w:hAnsi="Bookman Old Style" w:cs="Arial"/>
          <w:bCs/>
          <w:sz w:val="28"/>
          <w:szCs w:val="28"/>
        </w:rPr>
        <w:t xml:space="preserve"> 1</w:t>
      </w:r>
      <w:r w:rsidR="00AD0368">
        <w:rPr>
          <w:rFonts w:ascii="Bookman Old Style" w:hAnsi="Bookman Old Style" w:cs="Arial"/>
          <w:bCs/>
          <w:sz w:val="28"/>
          <w:szCs w:val="28"/>
        </w:rPr>
        <w:t>:30</w:t>
      </w:r>
      <w:r w:rsidR="009D00E4">
        <w:rPr>
          <w:rFonts w:ascii="Bookman Old Style" w:hAnsi="Bookman Old Style" w:cs="Arial"/>
          <w:bCs/>
          <w:sz w:val="28"/>
          <w:szCs w:val="28"/>
        </w:rPr>
        <w:t xml:space="preserve"> to 4 PM </w:t>
      </w:r>
      <w:r w:rsidR="00E9111C">
        <w:rPr>
          <w:rFonts w:ascii="Bookman Old Style" w:hAnsi="Bookman Old Style" w:cs="Arial"/>
          <w:bCs/>
          <w:sz w:val="28"/>
          <w:szCs w:val="28"/>
        </w:rPr>
        <w:t xml:space="preserve">at </w:t>
      </w:r>
      <w:r w:rsidR="003948C5">
        <w:rPr>
          <w:rFonts w:ascii="Bookman Old Style" w:hAnsi="Bookman Old Style" w:cs="Arial"/>
          <w:bCs/>
          <w:sz w:val="28"/>
          <w:szCs w:val="28"/>
        </w:rPr>
        <w:t xml:space="preserve">City Hall </w:t>
      </w:r>
      <w:r w:rsidR="00F62241">
        <w:rPr>
          <w:rFonts w:ascii="Bookman Old Style" w:hAnsi="Bookman Old Style" w:cs="Arial"/>
          <w:bCs/>
          <w:sz w:val="28"/>
          <w:szCs w:val="28"/>
        </w:rPr>
        <w:t xml:space="preserve">in </w:t>
      </w:r>
      <w:r w:rsidR="00AD0368">
        <w:rPr>
          <w:rFonts w:ascii="Bookman Old Style" w:hAnsi="Bookman Old Style" w:cs="Arial"/>
          <w:bCs/>
          <w:sz w:val="28"/>
          <w:szCs w:val="28"/>
        </w:rPr>
        <w:t>Eagle Point</w:t>
      </w:r>
      <w:r w:rsidR="00F62241">
        <w:rPr>
          <w:rFonts w:ascii="Bookman Old Style" w:hAnsi="Bookman Old Style" w:cs="Arial"/>
          <w:bCs/>
          <w:sz w:val="28"/>
          <w:szCs w:val="28"/>
        </w:rPr>
        <w:t>.</w:t>
      </w:r>
    </w:p>
    <w:p w14:paraId="54D179A2" w14:textId="77777777" w:rsidR="00735CBD" w:rsidRPr="00735CBD" w:rsidRDefault="00735CBD" w:rsidP="00ED0E76">
      <w:pPr>
        <w:widowControl w:val="0"/>
        <w:spacing w:line="285" w:lineRule="auto"/>
        <w:jc w:val="center"/>
        <w:rPr>
          <w:rFonts w:ascii="Bookman Old Style" w:hAnsi="Bookman Old Style" w:cs="Arial"/>
          <w:bCs/>
          <w:sz w:val="28"/>
          <w:szCs w:val="28"/>
        </w:rPr>
      </w:pPr>
    </w:p>
    <w:p w14:paraId="03341DC9" w14:textId="77777777" w:rsidR="00735CBD" w:rsidRPr="00735CBD" w:rsidRDefault="00F62241" w:rsidP="00735CBD">
      <w:pPr>
        <w:widowControl w:val="0"/>
        <w:spacing w:line="285" w:lineRule="auto"/>
        <w:jc w:val="both"/>
        <w:rPr>
          <w:rFonts w:ascii="Bookman Old Style" w:hAnsi="Bookman Old Style" w:cs="Arial"/>
          <w:bCs/>
          <w:sz w:val="28"/>
          <w:szCs w:val="28"/>
        </w:rPr>
      </w:pPr>
      <w:r>
        <w:rPr>
          <w:rFonts w:ascii="Bookman Old Style" w:hAnsi="Bookman Old Style" w:cs="Arial"/>
          <w:bCs/>
          <w:sz w:val="28"/>
          <w:szCs w:val="28"/>
        </w:rPr>
        <w:t>No voting will be done and no</w:t>
      </w:r>
      <w:r w:rsidR="00735CBD" w:rsidRPr="00735CBD">
        <w:rPr>
          <w:rFonts w:ascii="Bookman Old Style" w:hAnsi="Bookman Old Style" w:cs="Arial"/>
          <w:bCs/>
          <w:sz w:val="28"/>
          <w:szCs w:val="28"/>
        </w:rPr>
        <w:t xml:space="preserve"> decisions</w:t>
      </w:r>
      <w:r w:rsidR="0000159B">
        <w:rPr>
          <w:rFonts w:ascii="Bookman Old Style" w:hAnsi="Bookman Old Style" w:cs="Arial"/>
          <w:bCs/>
          <w:sz w:val="28"/>
          <w:szCs w:val="28"/>
        </w:rPr>
        <w:t xml:space="preserve"> will be</w:t>
      </w:r>
      <w:r w:rsidR="00735CBD" w:rsidRPr="00735CBD">
        <w:rPr>
          <w:rFonts w:ascii="Bookman Old Style" w:hAnsi="Bookman Old Style" w:cs="Arial"/>
          <w:bCs/>
          <w:sz w:val="28"/>
          <w:szCs w:val="28"/>
        </w:rPr>
        <w:t xml:space="preserve"> made.</w:t>
      </w:r>
    </w:p>
    <w:p w14:paraId="01676B02" w14:textId="77777777" w:rsidR="00735CBD" w:rsidRPr="00735CBD" w:rsidRDefault="00735CBD" w:rsidP="00735CBD">
      <w:pPr>
        <w:widowControl w:val="0"/>
        <w:spacing w:line="285" w:lineRule="auto"/>
        <w:jc w:val="both"/>
        <w:rPr>
          <w:rFonts w:cs="Arial"/>
          <w:bCs/>
          <w:sz w:val="28"/>
          <w:szCs w:val="28"/>
          <w:lang w:val="en"/>
        </w:rPr>
      </w:pPr>
    </w:p>
    <w:p w14:paraId="7780EE0A" w14:textId="77777777" w:rsidR="004641D4" w:rsidRPr="00A82A24" w:rsidRDefault="004641D4" w:rsidP="004641D4">
      <w:pPr>
        <w:tabs>
          <w:tab w:val="left" w:pos="720"/>
        </w:tabs>
        <w:jc w:val="center"/>
        <w:rPr>
          <w:rFonts w:cs="Arial"/>
          <w:b/>
          <w:bCs/>
          <w:sz w:val="28"/>
          <w:szCs w:val="28"/>
        </w:rPr>
      </w:pPr>
    </w:p>
    <w:p w14:paraId="2838DCF4" w14:textId="77777777" w:rsidR="00196DFE" w:rsidRPr="00A82A24" w:rsidRDefault="00196DFE" w:rsidP="00A82A24">
      <w:pPr>
        <w:tabs>
          <w:tab w:val="left" w:pos="720"/>
          <w:tab w:val="left" w:pos="1260"/>
          <w:tab w:val="left" w:pos="1530"/>
          <w:tab w:val="left" w:pos="1890"/>
        </w:tabs>
        <w:rPr>
          <w:rFonts w:cs="Arial"/>
          <w:b/>
          <w:bCs/>
          <w:sz w:val="28"/>
          <w:szCs w:val="28"/>
        </w:rPr>
      </w:pPr>
    </w:p>
    <w:sectPr w:rsidR="00196DFE" w:rsidRPr="00A82A24">
      <w:footerReference w:type="default" r:id="rId1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2F3BC34" w14:textId="77777777" w:rsidR="00F90DDC" w:rsidRDefault="00F90DDC">
      <w:r>
        <w:separator/>
      </w:r>
    </w:p>
  </w:endnote>
  <w:endnote w:type="continuationSeparator" w:id="0">
    <w:p w14:paraId="00F00668" w14:textId="77777777" w:rsidR="00F90DDC" w:rsidRDefault="00F90D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B32FFF" w14:textId="77777777" w:rsidR="00A82A24" w:rsidRPr="00A82A24" w:rsidRDefault="00A82A24" w:rsidP="00A82A24">
    <w:pPr>
      <w:jc w:val="center"/>
      <w:rPr>
        <w:rFonts w:cs="Arial"/>
        <w:color w:val="000000"/>
        <w:sz w:val="16"/>
        <w:szCs w:val="16"/>
      </w:rPr>
    </w:pPr>
    <w:r w:rsidRPr="00A82A24">
      <w:rPr>
        <w:rFonts w:cs="Arial"/>
        <w:color w:val="000000"/>
        <w:sz w:val="16"/>
        <w:szCs w:val="16"/>
      </w:rPr>
      <w:t xml:space="preserve">22451 Highway 62  </w:t>
    </w:r>
    <w:r w:rsidRPr="00A82A24">
      <w:rPr>
        <w:rFonts w:cs="Arial"/>
        <w:color w:val="0000FF"/>
        <w:sz w:val="16"/>
        <w:szCs w:val="16"/>
      </w:rPr>
      <w:sym w:font="Wingdings" w:char="F075"/>
    </w:r>
    <w:r w:rsidRPr="00A82A24">
      <w:rPr>
        <w:rFonts w:cs="Arial"/>
        <w:color w:val="000000"/>
        <w:sz w:val="16"/>
        <w:szCs w:val="16"/>
      </w:rPr>
      <w:t xml:space="preserve">   PO Box 1210  </w:t>
    </w:r>
    <w:r w:rsidRPr="00A82A24">
      <w:rPr>
        <w:rFonts w:cs="Arial"/>
        <w:color w:val="0000FF"/>
        <w:sz w:val="16"/>
        <w:szCs w:val="16"/>
      </w:rPr>
      <w:sym w:font="Wingdings" w:char="F075"/>
    </w:r>
    <w:r w:rsidRPr="00A82A24">
      <w:rPr>
        <w:rFonts w:cs="Arial"/>
        <w:color w:val="000000"/>
        <w:sz w:val="16"/>
        <w:szCs w:val="16"/>
      </w:rPr>
      <w:t xml:space="preserve">   Shady Cove</w:t>
    </w:r>
    <w:r w:rsidR="00E9111C" w:rsidRPr="00A82A24">
      <w:rPr>
        <w:rFonts w:cs="Arial"/>
        <w:color w:val="000000"/>
        <w:sz w:val="16"/>
        <w:szCs w:val="16"/>
      </w:rPr>
      <w:t>, OR</w:t>
    </w:r>
    <w:r w:rsidRPr="00A82A24">
      <w:rPr>
        <w:rFonts w:cs="Arial"/>
        <w:color w:val="000000"/>
        <w:sz w:val="16"/>
        <w:szCs w:val="16"/>
      </w:rPr>
      <w:t xml:space="preserve">  97539  </w:t>
    </w:r>
    <w:r w:rsidRPr="00A82A24">
      <w:rPr>
        <w:rFonts w:cs="Arial"/>
        <w:color w:val="0000FF"/>
        <w:sz w:val="16"/>
        <w:szCs w:val="16"/>
      </w:rPr>
      <w:sym w:font="Wingdings" w:char="F075"/>
    </w:r>
    <w:r w:rsidRPr="00A82A24">
      <w:rPr>
        <w:rFonts w:cs="Arial"/>
        <w:color w:val="000000"/>
        <w:sz w:val="16"/>
        <w:szCs w:val="16"/>
      </w:rPr>
      <w:t xml:space="preserve">   (541) 878-</w:t>
    </w:r>
    <w:r w:rsidR="00CF4DCE">
      <w:rPr>
        <w:rFonts w:cs="Arial"/>
        <w:color w:val="000000"/>
        <w:sz w:val="16"/>
        <w:szCs w:val="16"/>
      </w:rPr>
      <w:t>2225</w:t>
    </w:r>
    <w:r w:rsidRPr="00A82A24">
      <w:rPr>
        <w:rFonts w:cs="Arial"/>
        <w:color w:val="000000"/>
        <w:sz w:val="16"/>
        <w:szCs w:val="16"/>
      </w:rPr>
      <w:t xml:space="preserve">  </w:t>
    </w:r>
    <w:r w:rsidRPr="00A82A24">
      <w:rPr>
        <w:rFonts w:cs="Arial"/>
        <w:color w:val="0000FF"/>
        <w:sz w:val="16"/>
        <w:szCs w:val="16"/>
      </w:rPr>
      <w:sym w:font="Wingdings" w:char="F075"/>
    </w:r>
    <w:r w:rsidRPr="00A82A24">
      <w:rPr>
        <w:rFonts w:cs="Arial"/>
        <w:color w:val="000000"/>
        <w:sz w:val="16"/>
        <w:szCs w:val="16"/>
      </w:rPr>
      <w:t xml:space="preserve">   FAX:  (541) 878-2226</w:t>
    </w:r>
  </w:p>
  <w:p w14:paraId="594510D1" w14:textId="77777777" w:rsidR="00A82A24" w:rsidRPr="00A82A24" w:rsidRDefault="00A82A24" w:rsidP="00A82A24">
    <w:pPr>
      <w:jc w:val="center"/>
      <w:rPr>
        <w:rFonts w:cs="Arial"/>
        <w:sz w:val="16"/>
        <w:szCs w:val="16"/>
      </w:rPr>
    </w:pPr>
    <w:r w:rsidRPr="00A82A24">
      <w:rPr>
        <w:color w:val="000000"/>
        <w:sz w:val="16"/>
        <w:szCs w:val="16"/>
      </w:rPr>
      <w:t xml:space="preserve">E-Mail:  </w:t>
    </w:r>
    <w:r w:rsidR="00CF4DCE">
      <w:rPr>
        <w:rStyle w:val="Hyperlink"/>
        <w:rFonts w:cs="Arial"/>
        <w:color w:val="000000"/>
        <w:sz w:val="16"/>
        <w:szCs w:val="16"/>
      </w:rPr>
      <w:t>TCorrigan</w:t>
    </w:r>
    <w:r w:rsidRPr="00A82A24">
      <w:rPr>
        <w:rStyle w:val="Hyperlink"/>
        <w:rFonts w:cs="Arial"/>
        <w:color w:val="000000"/>
        <w:sz w:val="16"/>
        <w:szCs w:val="16"/>
      </w:rPr>
      <w:t>@shadycove.</w:t>
    </w:r>
    <w:r w:rsidR="00DA3314">
      <w:rPr>
        <w:rStyle w:val="Hyperlink"/>
        <w:rFonts w:cs="Arial"/>
        <w:color w:val="000000"/>
        <w:sz w:val="16"/>
        <w:szCs w:val="16"/>
      </w:rPr>
      <w:t>org</w:t>
    </w:r>
    <w:r w:rsidRPr="00A82A24">
      <w:rPr>
        <w:sz w:val="16"/>
        <w:szCs w:val="16"/>
      </w:rPr>
      <w:t xml:space="preserve">   </w:t>
    </w:r>
    <w:r w:rsidRPr="00A82A24">
      <w:rPr>
        <w:color w:val="0000FF"/>
        <w:sz w:val="16"/>
        <w:szCs w:val="16"/>
      </w:rPr>
      <w:sym w:font="Wingdings" w:char="F075"/>
    </w:r>
    <w:r w:rsidRPr="00A82A24">
      <w:rPr>
        <w:sz w:val="16"/>
        <w:szCs w:val="16"/>
      </w:rPr>
      <w:t xml:space="preserve">  Web Site: </w:t>
    </w:r>
    <w:hyperlink r:id="rId1" w:history="1">
      <w:r w:rsidR="00E9111C" w:rsidRPr="00D247AA">
        <w:rPr>
          <w:rStyle w:val="Hyperlink"/>
          <w:rFonts w:cs="Arial"/>
          <w:sz w:val="16"/>
          <w:szCs w:val="16"/>
        </w:rPr>
        <w:t>shadycove.</w:t>
      </w:r>
      <w:r w:rsidR="00DA3314">
        <w:rPr>
          <w:rStyle w:val="Hyperlink"/>
          <w:rFonts w:cs="Arial"/>
          <w:sz w:val="16"/>
          <w:szCs w:val="16"/>
        </w:rPr>
        <w:t>org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A918E8" w14:textId="77777777" w:rsidR="00F90DDC" w:rsidRDefault="00F90DDC">
      <w:r>
        <w:separator/>
      </w:r>
    </w:p>
  </w:footnote>
  <w:footnote w:type="continuationSeparator" w:id="0">
    <w:p w14:paraId="79F778CF" w14:textId="77777777" w:rsidR="00F90DDC" w:rsidRDefault="00F90D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8A6B58"/>
    <w:multiLevelType w:val="hybridMultilevel"/>
    <w:tmpl w:val="156AF442"/>
    <w:lvl w:ilvl="0" w:tplc="FDBCB49E">
      <w:start w:val="1"/>
      <w:numFmt w:val="upperLetter"/>
      <w:lvlText w:val="%1."/>
      <w:lvlJc w:val="left"/>
      <w:pPr>
        <w:tabs>
          <w:tab w:val="num" w:pos="1260"/>
        </w:tabs>
        <w:ind w:left="1260" w:hanging="540"/>
      </w:pPr>
      <w:rPr>
        <w:rFonts w:hint="default"/>
      </w:rPr>
    </w:lvl>
    <w:lvl w:ilvl="1" w:tplc="10D8ADC2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DcxNTI0NzM2MbdU0lEKTi0uzszPAykwqwUA9pCRGCwAAAA="/>
  </w:docVars>
  <w:rsids>
    <w:rsidRoot w:val="00ED0E76"/>
    <w:rsid w:val="00000564"/>
    <w:rsid w:val="0000159B"/>
    <w:rsid w:val="00001A80"/>
    <w:rsid w:val="00004AE6"/>
    <w:rsid w:val="00004B09"/>
    <w:rsid w:val="0001174C"/>
    <w:rsid w:val="00011BC9"/>
    <w:rsid w:val="00011FC4"/>
    <w:rsid w:val="0001265F"/>
    <w:rsid w:val="000179AB"/>
    <w:rsid w:val="00017EDA"/>
    <w:rsid w:val="00021A22"/>
    <w:rsid w:val="0002255B"/>
    <w:rsid w:val="00024008"/>
    <w:rsid w:val="00026E09"/>
    <w:rsid w:val="00032339"/>
    <w:rsid w:val="0003516D"/>
    <w:rsid w:val="00036DF5"/>
    <w:rsid w:val="00041E7B"/>
    <w:rsid w:val="00042D68"/>
    <w:rsid w:val="000440CC"/>
    <w:rsid w:val="0004417A"/>
    <w:rsid w:val="000448D6"/>
    <w:rsid w:val="000452B0"/>
    <w:rsid w:val="000503C8"/>
    <w:rsid w:val="00051EEE"/>
    <w:rsid w:val="00054B1B"/>
    <w:rsid w:val="00054CAF"/>
    <w:rsid w:val="00060BBA"/>
    <w:rsid w:val="00062EC4"/>
    <w:rsid w:val="000637E2"/>
    <w:rsid w:val="00065F72"/>
    <w:rsid w:val="00067A6F"/>
    <w:rsid w:val="0007105A"/>
    <w:rsid w:val="00074E40"/>
    <w:rsid w:val="0008128F"/>
    <w:rsid w:val="0008493D"/>
    <w:rsid w:val="00085568"/>
    <w:rsid w:val="0008610A"/>
    <w:rsid w:val="00086368"/>
    <w:rsid w:val="00090C81"/>
    <w:rsid w:val="00090EBE"/>
    <w:rsid w:val="000914ED"/>
    <w:rsid w:val="00092D35"/>
    <w:rsid w:val="0009457F"/>
    <w:rsid w:val="000959D4"/>
    <w:rsid w:val="00096B25"/>
    <w:rsid w:val="00097DBB"/>
    <w:rsid w:val="000A2890"/>
    <w:rsid w:val="000A376C"/>
    <w:rsid w:val="000A38EC"/>
    <w:rsid w:val="000A5459"/>
    <w:rsid w:val="000A622B"/>
    <w:rsid w:val="000A64B6"/>
    <w:rsid w:val="000A653F"/>
    <w:rsid w:val="000B3505"/>
    <w:rsid w:val="000B565F"/>
    <w:rsid w:val="000C0BED"/>
    <w:rsid w:val="000C3438"/>
    <w:rsid w:val="000C3EB1"/>
    <w:rsid w:val="000C629C"/>
    <w:rsid w:val="000C6941"/>
    <w:rsid w:val="000C6DDD"/>
    <w:rsid w:val="000D119A"/>
    <w:rsid w:val="000D1F1B"/>
    <w:rsid w:val="000D335A"/>
    <w:rsid w:val="000D4CB9"/>
    <w:rsid w:val="000D6B5D"/>
    <w:rsid w:val="000E0023"/>
    <w:rsid w:val="000E0CDA"/>
    <w:rsid w:val="000E42AE"/>
    <w:rsid w:val="000E58BE"/>
    <w:rsid w:val="000F3311"/>
    <w:rsid w:val="000F6E17"/>
    <w:rsid w:val="00100CD5"/>
    <w:rsid w:val="00103870"/>
    <w:rsid w:val="0010683D"/>
    <w:rsid w:val="001072D0"/>
    <w:rsid w:val="00107A88"/>
    <w:rsid w:val="00112DC3"/>
    <w:rsid w:val="00114AF2"/>
    <w:rsid w:val="00116038"/>
    <w:rsid w:val="00116D8C"/>
    <w:rsid w:val="00116F98"/>
    <w:rsid w:val="00124602"/>
    <w:rsid w:val="00125011"/>
    <w:rsid w:val="00125660"/>
    <w:rsid w:val="00125ADB"/>
    <w:rsid w:val="001265B9"/>
    <w:rsid w:val="001268C4"/>
    <w:rsid w:val="0012792A"/>
    <w:rsid w:val="00130BCB"/>
    <w:rsid w:val="00141DE6"/>
    <w:rsid w:val="00146AEF"/>
    <w:rsid w:val="00146BD8"/>
    <w:rsid w:val="00151838"/>
    <w:rsid w:val="001518B2"/>
    <w:rsid w:val="00151CDF"/>
    <w:rsid w:val="001523CC"/>
    <w:rsid w:val="001528A7"/>
    <w:rsid w:val="001528CA"/>
    <w:rsid w:val="001567F9"/>
    <w:rsid w:val="00162DA2"/>
    <w:rsid w:val="0016314D"/>
    <w:rsid w:val="00163FD7"/>
    <w:rsid w:val="00165ADD"/>
    <w:rsid w:val="00166490"/>
    <w:rsid w:val="001710AD"/>
    <w:rsid w:val="00171406"/>
    <w:rsid w:val="00171C9F"/>
    <w:rsid w:val="001757CC"/>
    <w:rsid w:val="00175B33"/>
    <w:rsid w:val="0018048A"/>
    <w:rsid w:val="00182E95"/>
    <w:rsid w:val="0018316A"/>
    <w:rsid w:val="00183724"/>
    <w:rsid w:val="00184C5D"/>
    <w:rsid w:val="00185217"/>
    <w:rsid w:val="00185B92"/>
    <w:rsid w:val="0018628D"/>
    <w:rsid w:val="00186900"/>
    <w:rsid w:val="00191D03"/>
    <w:rsid w:val="001921D2"/>
    <w:rsid w:val="00192F06"/>
    <w:rsid w:val="00193542"/>
    <w:rsid w:val="00195D52"/>
    <w:rsid w:val="00196DFE"/>
    <w:rsid w:val="001A323A"/>
    <w:rsid w:val="001A3548"/>
    <w:rsid w:val="001A3564"/>
    <w:rsid w:val="001A4AF1"/>
    <w:rsid w:val="001A6B26"/>
    <w:rsid w:val="001B011E"/>
    <w:rsid w:val="001B0B3E"/>
    <w:rsid w:val="001B370D"/>
    <w:rsid w:val="001B4E48"/>
    <w:rsid w:val="001B559E"/>
    <w:rsid w:val="001B7457"/>
    <w:rsid w:val="001C1024"/>
    <w:rsid w:val="001C13F5"/>
    <w:rsid w:val="001C309A"/>
    <w:rsid w:val="001C6DDB"/>
    <w:rsid w:val="001D2C11"/>
    <w:rsid w:val="001D6AEF"/>
    <w:rsid w:val="001D6CC1"/>
    <w:rsid w:val="001E2F25"/>
    <w:rsid w:val="001E6AA0"/>
    <w:rsid w:val="001F0136"/>
    <w:rsid w:val="001F0955"/>
    <w:rsid w:val="001F1EB5"/>
    <w:rsid w:val="001F412F"/>
    <w:rsid w:val="001F417E"/>
    <w:rsid w:val="001F4683"/>
    <w:rsid w:val="001F625E"/>
    <w:rsid w:val="0020172D"/>
    <w:rsid w:val="00201DA5"/>
    <w:rsid w:val="00202CCC"/>
    <w:rsid w:val="002044F1"/>
    <w:rsid w:val="002056AE"/>
    <w:rsid w:val="002056FF"/>
    <w:rsid w:val="0020648B"/>
    <w:rsid w:val="00206887"/>
    <w:rsid w:val="00207CBA"/>
    <w:rsid w:val="00207F26"/>
    <w:rsid w:val="00210BD1"/>
    <w:rsid w:val="00211411"/>
    <w:rsid w:val="002121C2"/>
    <w:rsid w:val="002124C6"/>
    <w:rsid w:val="00213AEB"/>
    <w:rsid w:val="00213C44"/>
    <w:rsid w:val="002150AC"/>
    <w:rsid w:val="00216747"/>
    <w:rsid w:val="00217603"/>
    <w:rsid w:val="002206C2"/>
    <w:rsid w:val="0022217D"/>
    <w:rsid w:val="00224E82"/>
    <w:rsid w:val="002277D3"/>
    <w:rsid w:val="00233399"/>
    <w:rsid w:val="00233500"/>
    <w:rsid w:val="00233AD4"/>
    <w:rsid w:val="00234E8E"/>
    <w:rsid w:val="0023626D"/>
    <w:rsid w:val="0024142E"/>
    <w:rsid w:val="00242145"/>
    <w:rsid w:val="00242984"/>
    <w:rsid w:val="00243220"/>
    <w:rsid w:val="00243C5D"/>
    <w:rsid w:val="0024549F"/>
    <w:rsid w:val="002459DA"/>
    <w:rsid w:val="00246766"/>
    <w:rsid w:val="002528AD"/>
    <w:rsid w:val="00253A45"/>
    <w:rsid w:val="0025710E"/>
    <w:rsid w:val="002576D2"/>
    <w:rsid w:val="00260244"/>
    <w:rsid w:val="00263AF4"/>
    <w:rsid w:val="00263C6E"/>
    <w:rsid w:val="002655DB"/>
    <w:rsid w:val="002657C2"/>
    <w:rsid w:val="00266257"/>
    <w:rsid w:val="00270019"/>
    <w:rsid w:val="00271DC2"/>
    <w:rsid w:val="0027310C"/>
    <w:rsid w:val="0027558D"/>
    <w:rsid w:val="00277A5C"/>
    <w:rsid w:val="00280592"/>
    <w:rsid w:val="00280D50"/>
    <w:rsid w:val="00287C03"/>
    <w:rsid w:val="002909F2"/>
    <w:rsid w:val="00291204"/>
    <w:rsid w:val="0029186D"/>
    <w:rsid w:val="00292029"/>
    <w:rsid w:val="0029299E"/>
    <w:rsid w:val="00294D14"/>
    <w:rsid w:val="00295476"/>
    <w:rsid w:val="00297071"/>
    <w:rsid w:val="002975C9"/>
    <w:rsid w:val="002A083A"/>
    <w:rsid w:val="002A0963"/>
    <w:rsid w:val="002A176E"/>
    <w:rsid w:val="002A2F37"/>
    <w:rsid w:val="002A3F7C"/>
    <w:rsid w:val="002A6247"/>
    <w:rsid w:val="002A7666"/>
    <w:rsid w:val="002B0431"/>
    <w:rsid w:val="002B2429"/>
    <w:rsid w:val="002B4430"/>
    <w:rsid w:val="002B4AAE"/>
    <w:rsid w:val="002B562C"/>
    <w:rsid w:val="002C08D6"/>
    <w:rsid w:val="002C2DB7"/>
    <w:rsid w:val="002C387D"/>
    <w:rsid w:val="002C3925"/>
    <w:rsid w:val="002C3F1B"/>
    <w:rsid w:val="002C47F6"/>
    <w:rsid w:val="002C4F81"/>
    <w:rsid w:val="002C6744"/>
    <w:rsid w:val="002C7AB8"/>
    <w:rsid w:val="002C7D65"/>
    <w:rsid w:val="002D31FF"/>
    <w:rsid w:val="002D5808"/>
    <w:rsid w:val="002D5951"/>
    <w:rsid w:val="002E1253"/>
    <w:rsid w:val="002E1F3D"/>
    <w:rsid w:val="002E4689"/>
    <w:rsid w:val="002F068D"/>
    <w:rsid w:val="002F18F3"/>
    <w:rsid w:val="002F310C"/>
    <w:rsid w:val="002F46AA"/>
    <w:rsid w:val="003002AF"/>
    <w:rsid w:val="0030291D"/>
    <w:rsid w:val="0030338E"/>
    <w:rsid w:val="003038EA"/>
    <w:rsid w:val="00306257"/>
    <w:rsid w:val="0030739C"/>
    <w:rsid w:val="00307E6D"/>
    <w:rsid w:val="00310010"/>
    <w:rsid w:val="00324304"/>
    <w:rsid w:val="00326BFF"/>
    <w:rsid w:val="00326E0A"/>
    <w:rsid w:val="0032710D"/>
    <w:rsid w:val="00327824"/>
    <w:rsid w:val="00327B4A"/>
    <w:rsid w:val="00330F4D"/>
    <w:rsid w:val="00332311"/>
    <w:rsid w:val="00334F3E"/>
    <w:rsid w:val="00336992"/>
    <w:rsid w:val="00340648"/>
    <w:rsid w:val="00343234"/>
    <w:rsid w:val="003433DE"/>
    <w:rsid w:val="0034754C"/>
    <w:rsid w:val="00350868"/>
    <w:rsid w:val="00350FD9"/>
    <w:rsid w:val="00353938"/>
    <w:rsid w:val="00354638"/>
    <w:rsid w:val="0035582C"/>
    <w:rsid w:val="00356F0D"/>
    <w:rsid w:val="00357794"/>
    <w:rsid w:val="00365C11"/>
    <w:rsid w:val="003675C7"/>
    <w:rsid w:val="003708A4"/>
    <w:rsid w:val="00373B21"/>
    <w:rsid w:val="00374BE4"/>
    <w:rsid w:val="00376A99"/>
    <w:rsid w:val="0037769F"/>
    <w:rsid w:val="0038054E"/>
    <w:rsid w:val="003805AD"/>
    <w:rsid w:val="003820D2"/>
    <w:rsid w:val="00383B2E"/>
    <w:rsid w:val="00386B42"/>
    <w:rsid w:val="00387AD9"/>
    <w:rsid w:val="00387C1F"/>
    <w:rsid w:val="003916BC"/>
    <w:rsid w:val="00394196"/>
    <w:rsid w:val="003948C5"/>
    <w:rsid w:val="003957B6"/>
    <w:rsid w:val="00395B5C"/>
    <w:rsid w:val="00397196"/>
    <w:rsid w:val="00397AB7"/>
    <w:rsid w:val="003A0F19"/>
    <w:rsid w:val="003A2F83"/>
    <w:rsid w:val="003A3BA1"/>
    <w:rsid w:val="003A5235"/>
    <w:rsid w:val="003A53B9"/>
    <w:rsid w:val="003A5558"/>
    <w:rsid w:val="003A5DC4"/>
    <w:rsid w:val="003A6009"/>
    <w:rsid w:val="003A6B37"/>
    <w:rsid w:val="003B2B2F"/>
    <w:rsid w:val="003B382C"/>
    <w:rsid w:val="003B65F8"/>
    <w:rsid w:val="003B734E"/>
    <w:rsid w:val="003C26DE"/>
    <w:rsid w:val="003C39CE"/>
    <w:rsid w:val="003C4C97"/>
    <w:rsid w:val="003C6CD9"/>
    <w:rsid w:val="003C7283"/>
    <w:rsid w:val="003D05A7"/>
    <w:rsid w:val="003D0B22"/>
    <w:rsid w:val="003D2361"/>
    <w:rsid w:val="003D46B5"/>
    <w:rsid w:val="003D5139"/>
    <w:rsid w:val="003D63CE"/>
    <w:rsid w:val="003D7A63"/>
    <w:rsid w:val="003D7F98"/>
    <w:rsid w:val="003E24AF"/>
    <w:rsid w:val="003E280C"/>
    <w:rsid w:val="003E3B9C"/>
    <w:rsid w:val="003E4823"/>
    <w:rsid w:val="003E535A"/>
    <w:rsid w:val="003E6ED9"/>
    <w:rsid w:val="003F1FA6"/>
    <w:rsid w:val="003F3489"/>
    <w:rsid w:val="003F3F49"/>
    <w:rsid w:val="003F5D28"/>
    <w:rsid w:val="003F7840"/>
    <w:rsid w:val="0040172E"/>
    <w:rsid w:val="00403437"/>
    <w:rsid w:val="00405A95"/>
    <w:rsid w:val="00406869"/>
    <w:rsid w:val="00407313"/>
    <w:rsid w:val="00412017"/>
    <w:rsid w:val="00414BB2"/>
    <w:rsid w:val="00414EFB"/>
    <w:rsid w:val="00420D37"/>
    <w:rsid w:val="00424DCD"/>
    <w:rsid w:val="004300F7"/>
    <w:rsid w:val="004336EC"/>
    <w:rsid w:val="00435019"/>
    <w:rsid w:val="00437E48"/>
    <w:rsid w:val="004409AB"/>
    <w:rsid w:val="004439B4"/>
    <w:rsid w:val="00445394"/>
    <w:rsid w:val="00447FBE"/>
    <w:rsid w:val="00453254"/>
    <w:rsid w:val="00454F8D"/>
    <w:rsid w:val="00456332"/>
    <w:rsid w:val="004568F3"/>
    <w:rsid w:val="00462CBA"/>
    <w:rsid w:val="00463E83"/>
    <w:rsid w:val="00463FD5"/>
    <w:rsid w:val="004641D4"/>
    <w:rsid w:val="00464ED3"/>
    <w:rsid w:val="00465801"/>
    <w:rsid w:val="0046671C"/>
    <w:rsid w:val="00472C88"/>
    <w:rsid w:val="00473377"/>
    <w:rsid w:val="00480826"/>
    <w:rsid w:val="0048085B"/>
    <w:rsid w:val="004810C2"/>
    <w:rsid w:val="00482262"/>
    <w:rsid w:val="00482683"/>
    <w:rsid w:val="00482C74"/>
    <w:rsid w:val="004848E6"/>
    <w:rsid w:val="00484A94"/>
    <w:rsid w:val="00484D90"/>
    <w:rsid w:val="00485E75"/>
    <w:rsid w:val="00487939"/>
    <w:rsid w:val="00487B7B"/>
    <w:rsid w:val="00491818"/>
    <w:rsid w:val="0049224A"/>
    <w:rsid w:val="00492DD4"/>
    <w:rsid w:val="00492FF9"/>
    <w:rsid w:val="00493A7A"/>
    <w:rsid w:val="00493ED1"/>
    <w:rsid w:val="00497916"/>
    <w:rsid w:val="004A4509"/>
    <w:rsid w:val="004A69C7"/>
    <w:rsid w:val="004B0E6E"/>
    <w:rsid w:val="004B2363"/>
    <w:rsid w:val="004B2515"/>
    <w:rsid w:val="004B496D"/>
    <w:rsid w:val="004B4BDC"/>
    <w:rsid w:val="004B5076"/>
    <w:rsid w:val="004B6723"/>
    <w:rsid w:val="004B7CAD"/>
    <w:rsid w:val="004C0E8A"/>
    <w:rsid w:val="004C124B"/>
    <w:rsid w:val="004C2523"/>
    <w:rsid w:val="004C2F79"/>
    <w:rsid w:val="004C3EE1"/>
    <w:rsid w:val="004C48E2"/>
    <w:rsid w:val="004D2482"/>
    <w:rsid w:val="004D2591"/>
    <w:rsid w:val="004D34FD"/>
    <w:rsid w:val="004D46FE"/>
    <w:rsid w:val="004D7C3F"/>
    <w:rsid w:val="004E036D"/>
    <w:rsid w:val="004E27E2"/>
    <w:rsid w:val="004E3FC3"/>
    <w:rsid w:val="004E564D"/>
    <w:rsid w:val="004F0ED2"/>
    <w:rsid w:val="004F4D30"/>
    <w:rsid w:val="004F655F"/>
    <w:rsid w:val="00501CFE"/>
    <w:rsid w:val="005021E9"/>
    <w:rsid w:val="005024A8"/>
    <w:rsid w:val="005038C9"/>
    <w:rsid w:val="00503A77"/>
    <w:rsid w:val="0050686E"/>
    <w:rsid w:val="00506F01"/>
    <w:rsid w:val="0050754D"/>
    <w:rsid w:val="00507A79"/>
    <w:rsid w:val="00516970"/>
    <w:rsid w:val="005178C9"/>
    <w:rsid w:val="00517BA2"/>
    <w:rsid w:val="00522DBE"/>
    <w:rsid w:val="00523E7A"/>
    <w:rsid w:val="005248A3"/>
    <w:rsid w:val="00526758"/>
    <w:rsid w:val="00527AD4"/>
    <w:rsid w:val="0053414A"/>
    <w:rsid w:val="005404F0"/>
    <w:rsid w:val="00540837"/>
    <w:rsid w:val="00540EB7"/>
    <w:rsid w:val="00543504"/>
    <w:rsid w:val="0054378A"/>
    <w:rsid w:val="0054472D"/>
    <w:rsid w:val="00545FF6"/>
    <w:rsid w:val="005534E5"/>
    <w:rsid w:val="00555555"/>
    <w:rsid w:val="005574EB"/>
    <w:rsid w:val="00562829"/>
    <w:rsid w:val="00562AEC"/>
    <w:rsid w:val="00563821"/>
    <w:rsid w:val="0056540D"/>
    <w:rsid w:val="00567526"/>
    <w:rsid w:val="00567E21"/>
    <w:rsid w:val="0057653D"/>
    <w:rsid w:val="00580C14"/>
    <w:rsid w:val="005822B7"/>
    <w:rsid w:val="00586982"/>
    <w:rsid w:val="00587B97"/>
    <w:rsid w:val="00590113"/>
    <w:rsid w:val="005908EA"/>
    <w:rsid w:val="00592376"/>
    <w:rsid w:val="005944A8"/>
    <w:rsid w:val="00596FA8"/>
    <w:rsid w:val="0059750C"/>
    <w:rsid w:val="005978C1"/>
    <w:rsid w:val="005A039C"/>
    <w:rsid w:val="005A0D3F"/>
    <w:rsid w:val="005A17CB"/>
    <w:rsid w:val="005A4AAA"/>
    <w:rsid w:val="005B07F9"/>
    <w:rsid w:val="005B301A"/>
    <w:rsid w:val="005B3862"/>
    <w:rsid w:val="005B5A80"/>
    <w:rsid w:val="005B6E03"/>
    <w:rsid w:val="005B7453"/>
    <w:rsid w:val="005B7AFB"/>
    <w:rsid w:val="005C4FF8"/>
    <w:rsid w:val="005C751F"/>
    <w:rsid w:val="005C7CE4"/>
    <w:rsid w:val="005D1880"/>
    <w:rsid w:val="005D1EED"/>
    <w:rsid w:val="005D3368"/>
    <w:rsid w:val="005D45A2"/>
    <w:rsid w:val="005D61B3"/>
    <w:rsid w:val="005D6255"/>
    <w:rsid w:val="005D703B"/>
    <w:rsid w:val="005D7938"/>
    <w:rsid w:val="005E1301"/>
    <w:rsid w:val="005E40B9"/>
    <w:rsid w:val="005E4EB0"/>
    <w:rsid w:val="005E5065"/>
    <w:rsid w:val="005E7957"/>
    <w:rsid w:val="005F0514"/>
    <w:rsid w:val="005F441D"/>
    <w:rsid w:val="005F67A8"/>
    <w:rsid w:val="005F683D"/>
    <w:rsid w:val="005F79EB"/>
    <w:rsid w:val="00602561"/>
    <w:rsid w:val="00602655"/>
    <w:rsid w:val="006048CD"/>
    <w:rsid w:val="00604A54"/>
    <w:rsid w:val="00605263"/>
    <w:rsid w:val="00606E51"/>
    <w:rsid w:val="006122AB"/>
    <w:rsid w:val="006126D2"/>
    <w:rsid w:val="006131F4"/>
    <w:rsid w:val="00616582"/>
    <w:rsid w:val="00616960"/>
    <w:rsid w:val="006174FD"/>
    <w:rsid w:val="00617B4D"/>
    <w:rsid w:val="00620006"/>
    <w:rsid w:val="006200AB"/>
    <w:rsid w:val="0062258D"/>
    <w:rsid w:val="0062546F"/>
    <w:rsid w:val="006254AE"/>
    <w:rsid w:val="00625D79"/>
    <w:rsid w:val="006267E8"/>
    <w:rsid w:val="0062755B"/>
    <w:rsid w:val="006325F3"/>
    <w:rsid w:val="006329EF"/>
    <w:rsid w:val="00632B47"/>
    <w:rsid w:val="0063392F"/>
    <w:rsid w:val="00633C2E"/>
    <w:rsid w:val="0064213F"/>
    <w:rsid w:val="00642A4C"/>
    <w:rsid w:val="006440D2"/>
    <w:rsid w:val="00644982"/>
    <w:rsid w:val="006467ED"/>
    <w:rsid w:val="0065049C"/>
    <w:rsid w:val="00651D30"/>
    <w:rsid w:val="0065200D"/>
    <w:rsid w:val="0065547B"/>
    <w:rsid w:val="006565CF"/>
    <w:rsid w:val="00662A0F"/>
    <w:rsid w:val="00664D40"/>
    <w:rsid w:val="006659B1"/>
    <w:rsid w:val="006669BA"/>
    <w:rsid w:val="006702BE"/>
    <w:rsid w:val="00670EE9"/>
    <w:rsid w:val="00681197"/>
    <w:rsid w:val="00683224"/>
    <w:rsid w:val="00683603"/>
    <w:rsid w:val="0068378F"/>
    <w:rsid w:val="006837C9"/>
    <w:rsid w:val="00684724"/>
    <w:rsid w:val="00684A0C"/>
    <w:rsid w:val="006910FE"/>
    <w:rsid w:val="00695A60"/>
    <w:rsid w:val="00697CDB"/>
    <w:rsid w:val="006A35FD"/>
    <w:rsid w:val="006A6704"/>
    <w:rsid w:val="006A6DFC"/>
    <w:rsid w:val="006A71B3"/>
    <w:rsid w:val="006B0083"/>
    <w:rsid w:val="006B08FF"/>
    <w:rsid w:val="006B238B"/>
    <w:rsid w:val="006B3DDE"/>
    <w:rsid w:val="006B517A"/>
    <w:rsid w:val="006B5224"/>
    <w:rsid w:val="006B61C4"/>
    <w:rsid w:val="006B7AC0"/>
    <w:rsid w:val="006C262F"/>
    <w:rsid w:val="006C2872"/>
    <w:rsid w:val="006C33FF"/>
    <w:rsid w:val="006C4675"/>
    <w:rsid w:val="006C55C7"/>
    <w:rsid w:val="006C63B5"/>
    <w:rsid w:val="006D0114"/>
    <w:rsid w:val="006D1909"/>
    <w:rsid w:val="006D2E06"/>
    <w:rsid w:val="006D473F"/>
    <w:rsid w:val="006D4EB3"/>
    <w:rsid w:val="006D57F1"/>
    <w:rsid w:val="006D6F69"/>
    <w:rsid w:val="006E147B"/>
    <w:rsid w:val="006E3C17"/>
    <w:rsid w:val="006E5311"/>
    <w:rsid w:val="006E6101"/>
    <w:rsid w:val="006E6F08"/>
    <w:rsid w:val="006F029E"/>
    <w:rsid w:val="006F0F64"/>
    <w:rsid w:val="006F29D4"/>
    <w:rsid w:val="006F4C85"/>
    <w:rsid w:val="006F69E8"/>
    <w:rsid w:val="007021C4"/>
    <w:rsid w:val="00702A18"/>
    <w:rsid w:val="0070494A"/>
    <w:rsid w:val="00710D52"/>
    <w:rsid w:val="00712AF4"/>
    <w:rsid w:val="00714E75"/>
    <w:rsid w:val="00715BEF"/>
    <w:rsid w:val="0071712B"/>
    <w:rsid w:val="00720762"/>
    <w:rsid w:val="0072666A"/>
    <w:rsid w:val="00727AA3"/>
    <w:rsid w:val="00727FB5"/>
    <w:rsid w:val="007306ED"/>
    <w:rsid w:val="00731FAF"/>
    <w:rsid w:val="00732229"/>
    <w:rsid w:val="00732D89"/>
    <w:rsid w:val="00734DB6"/>
    <w:rsid w:val="00735619"/>
    <w:rsid w:val="00735CBD"/>
    <w:rsid w:val="00735E4D"/>
    <w:rsid w:val="00736869"/>
    <w:rsid w:val="00736F04"/>
    <w:rsid w:val="00743EE1"/>
    <w:rsid w:val="007519AE"/>
    <w:rsid w:val="00752048"/>
    <w:rsid w:val="00757B79"/>
    <w:rsid w:val="0076158A"/>
    <w:rsid w:val="00763909"/>
    <w:rsid w:val="007654BA"/>
    <w:rsid w:val="007666ED"/>
    <w:rsid w:val="00766ED6"/>
    <w:rsid w:val="00767959"/>
    <w:rsid w:val="00770001"/>
    <w:rsid w:val="00772B86"/>
    <w:rsid w:val="00773671"/>
    <w:rsid w:val="00776EAC"/>
    <w:rsid w:val="007804B7"/>
    <w:rsid w:val="00782563"/>
    <w:rsid w:val="00786CF7"/>
    <w:rsid w:val="0078757B"/>
    <w:rsid w:val="007921A4"/>
    <w:rsid w:val="0079236A"/>
    <w:rsid w:val="00793272"/>
    <w:rsid w:val="00793842"/>
    <w:rsid w:val="007950C8"/>
    <w:rsid w:val="00796C18"/>
    <w:rsid w:val="0079755C"/>
    <w:rsid w:val="007A01F1"/>
    <w:rsid w:val="007A03F5"/>
    <w:rsid w:val="007A06C5"/>
    <w:rsid w:val="007A0E10"/>
    <w:rsid w:val="007A215E"/>
    <w:rsid w:val="007A5F98"/>
    <w:rsid w:val="007A6028"/>
    <w:rsid w:val="007A6C01"/>
    <w:rsid w:val="007C0347"/>
    <w:rsid w:val="007C7A2A"/>
    <w:rsid w:val="007D30A1"/>
    <w:rsid w:val="007D6AF7"/>
    <w:rsid w:val="007D7643"/>
    <w:rsid w:val="007E06CE"/>
    <w:rsid w:val="007E32FD"/>
    <w:rsid w:val="007E378C"/>
    <w:rsid w:val="007E5341"/>
    <w:rsid w:val="007E54BA"/>
    <w:rsid w:val="007E55EC"/>
    <w:rsid w:val="007F60C8"/>
    <w:rsid w:val="007F694D"/>
    <w:rsid w:val="007F724A"/>
    <w:rsid w:val="008006CC"/>
    <w:rsid w:val="00800E19"/>
    <w:rsid w:val="00803714"/>
    <w:rsid w:val="00804447"/>
    <w:rsid w:val="00804968"/>
    <w:rsid w:val="00813B44"/>
    <w:rsid w:val="00817721"/>
    <w:rsid w:val="00820BFC"/>
    <w:rsid w:val="008216B8"/>
    <w:rsid w:val="008229A0"/>
    <w:rsid w:val="00822AA5"/>
    <w:rsid w:val="00824858"/>
    <w:rsid w:val="00824B57"/>
    <w:rsid w:val="00827B74"/>
    <w:rsid w:val="00831162"/>
    <w:rsid w:val="0083235A"/>
    <w:rsid w:val="00832F5F"/>
    <w:rsid w:val="00834780"/>
    <w:rsid w:val="008349CC"/>
    <w:rsid w:val="0083581E"/>
    <w:rsid w:val="00840558"/>
    <w:rsid w:val="00841714"/>
    <w:rsid w:val="00842BF0"/>
    <w:rsid w:val="00843378"/>
    <w:rsid w:val="00843EA4"/>
    <w:rsid w:val="00846B47"/>
    <w:rsid w:val="008476D8"/>
    <w:rsid w:val="00847D17"/>
    <w:rsid w:val="008510DA"/>
    <w:rsid w:val="00855276"/>
    <w:rsid w:val="00855CF1"/>
    <w:rsid w:val="00856D17"/>
    <w:rsid w:val="00861261"/>
    <w:rsid w:val="0086160A"/>
    <w:rsid w:val="008628A8"/>
    <w:rsid w:val="008652D1"/>
    <w:rsid w:val="0086546D"/>
    <w:rsid w:val="00867B72"/>
    <w:rsid w:val="0087651B"/>
    <w:rsid w:val="00880043"/>
    <w:rsid w:val="0088457D"/>
    <w:rsid w:val="008846A1"/>
    <w:rsid w:val="00884A1D"/>
    <w:rsid w:val="00884C8B"/>
    <w:rsid w:val="00890E01"/>
    <w:rsid w:val="0089136F"/>
    <w:rsid w:val="00891FD4"/>
    <w:rsid w:val="008956FE"/>
    <w:rsid w:val="00896CBD"/>
    <w:rsid w:val="008A23DF"/>
    <w:rsid w:val="008A2668"/>
    <w:rsid w:val="008A2A9A"/>
    <w:rsid w:val="008A4564"/>
    <w:rsid w:val="008A5278"/>
    <w:rsid w:val="008B09E4"/>
    <w:rsid w:val="008B0B7B"/>
    <w:rsid w:val="008B2D6A"/>
    <w:rsid w:val="008B3B74"/>
    <w:rsid w:val="008B67B7"/>
    <w:rsid w:val="008B74B6"/>
    <w:rsid w:val="008C0820"/>
    <w:rsid w:val="008C08B1"/>
    <w:rsid w:val="008C0A3D"/>
    <w:rsid w:val="008C0E32"/>
    <w:rsid w:val="008C10D9"/>
    <w:rsid w:val="008C2AF8"/>
    <w:rsid w:val="008C367B"/>
    <w:rsid w:val="008C36A5"/>
    <w:rsid w:val="008C53F3"/>
    <w:rsid w:val="008C5F12"/>
    <w:rsid w:val="008D0206"/>
    <w:rsid w:val="008D1195"/>
    <w:rsid w:val="008D15D9"/>
    <w:rsid w:val="008D179F"/>
    <w:rsid w:val="008D2C0C"/>
    <w:rsid w:val="008D374B"/>
    <w:rsid w:val="008D50AF"/>
    <w:rsid w:val="008E2689"/>
    <w:rsid w:val="008E744C"/>
    <w:rsid w:val="008E758B"/>
    <w:rsid w:val="008E75D9"/>
    <w:rsid w:val="008F0532"/>
    <w:rsid w:val="008F0902"/>
    <w:rsid w:val="008F1628"/>
    <w:rsid w:val="008F1B6F"/>
    <w:rsid w:val="008F27FE"/>
    <w:rsid w:val="008F29AC"/>
    <w:rsid w:val="008F333A"/>
    <w:rsid w:val="008F4720"/>
    <w:rsid w:val="008F649C"/>
    <w:rsid w:val="008F6D27"/>
    <w:rsid w:val="008F6EFB"/>
    <w:rsid w:val="0090020A"/>
    <w:rsid w:val="00904493"/>
    <w:rsid w:val="00905DFD"/>
    <w:rsid w:val="0090674B"/>
    <w:rsid w:val="00907D3C"/>
    <w:rsid w:val="009108D6"/>
    <w:rsid w:val="00910D32"/>
    <w:rsid w:val="0091224D"/>
    <w:rsid w:val="00914E38"/>
    <w:rsid w:val="00914E4E"/>
    <w:rsid w:val="00915FB6"/>
    <w:rsid w:val="0092026E"/>
    <w:rsid w:val="00922DDC"/>
    <w:rsid w:val="00924FEB"/>
    <w:rsid w:val="00926B2B"/>
    <w:rsid w:val="0092731F"/>
    <w:rsid w:val="00927408"/>
    <w:rsid w:val="00931627"/>
    <w:rsid w:val="009316B0"/>
    <w:rsid w:val="00931DBA"/>
    <w:rsid w:val="0093384F"/>
    <w:rsid w:val="00933B16"/>
    <w:rsid w:val="00934C04"/>
    <w:rsid w:val="00936DA0"/>
    <w:rsid w:val="00941D57"/>
    <w:rsid w:val="00943457"/>
    <w:rsid w:val="00944719"/>
    <w:rsid w:val="00944BAF"/>
    <w:rsid w:val="009472C3"/>
    <w:rsid w:val="009504F5"/>
    <w:rsid w:val="00950762"/>
    <w:rsid w:val="00952649"/>
    <w:rsid w:val="00952959"/>
    <w:rsid w:val="00954F9E"/>
    <w:rsid w:val="00955135"/>
    <w:rsid w:val="00955DDC"/>
    <w:rsid w:val="009560B5"/>
    <w:rsid w:val="00957078"/>
    <w:rsid w:val="009607BB"/>
    <w:rsid w:val="0096479A"/>
    <w:rsid w:val="009669E7"/>
    <w:rsid w:val="00967DF8"/>
    <w:rsid w:val="009725B4"/>
    <w:rsid w:val="009729C0"/>
    <w:rsid w:val="00973AF5"/>
    <w:rsid w:val="009765F9"/>
    <w:rsid w:val="00981DF7"/>
    <w:rsid w:val="00985375"/>
    <w:rsid w:val="00986658"/>
    <w:rsid w:val="009866E7"/>
    <w:rsid w:val="00986A7C"/>
    <w:rsid w:val="0099149D"/>
    <w:rsid w:val="009927F1"/>
    <w:rsid w:val="00996BE6"/>
    <w:rsid w:val="009A0048"/>
    <w:rsid w:val="009A1190"/>
    <w:rsid w:val="009A135E"/>
    <w:rsid w:val="009A27FA"/>
    <w:rsid w:val="009A37C8"/>
    <w:rsid w:val="009A4D5A"/>
    <w:rsid w:val="009A4D5B"/>
    <w:rsid w:val="009A57C7"/>
    <w:rsid w:val="009B0BAD"/>
    <w:rsid w:val="009B1A34"/>
    <w:rsid w:val="009B2ED9"/>
    <w:rsid w:val="009B4208"/>
    <w:rsid w:val="009C30F5"/>
    <w:rsid w:val="009C3EBD"/>
    <w:rsid w:val="009D00E4"/>
    <w:rsid w:val="009D2E3C"/>
    <w:rsid w:val="009D4DDB"/>
    <w:rsid w:val="009D6CC4"/>
    <w:rsid w:val="009F05DD"/>
    <w:rsid w:val="009F0FBA"/>
    <w:rsid w:val="009F116E"/>
    <w:rsid w:val="009F2650"/>
    <w:rsid w:val="009F2D7F"/>
    <w:rsid w:val="009F3909"/>
    <w:rsid w:val="00A006A2"/>
    <w:rsid w:val="00A019AB"/>
    <w:rsid w:val="00A01C56"/>
    <w:rsid w:val="00A02F8A"/>
    <w:rsid w:val="00A03197"/>
    <w:rsid w:val="00A04ACF"/>
    <w:rsid w:val="00A062F4"/>
    <w:rsid w:val="00A06537"/>
    <w:rsid w:val="00A067F1"/>
    <w:rsid w:val="00A07BEA"/>
    <w:rsid w:val="00A11FAB"/>
    <w:rsid w:val="00A125CF"/>
    <w:rsid w:val="00A12687"/>
    <w:rsid w:val="00A16152"/>
    <w:rsid w:val="00A20B8A"/>
    <w:rsid w:val="00A22E72"/>
    <w:rsid w:val="00A234F1"/>
    <w:rsid w:val="00A24FD9"/>
    <w:rsid w:val="00A26E91"/>
    <w:rsid w:val="00A31F0B"/>
    <w:rsid w:val="00A3447F"/>
    <w:rsid w:val="00A3533C"/>
    <w:rsid w:val="00A3615B"/>
    <w:rsid w:val="00A3780D"/>
    <w:rsid w:val="00A40179"/>
    <w:rsid w:val="00A41D56"/>
    <w:rsid w:val="00A468D7"/>
    <w:rsid w:val="00A477AD"/>
    <w:rsid w:val="00A4792C"/>
    <w:rsid w:val="00A55E92"/>
    <w:rsid w:val="00A56B13"/>
    <w:rsid w:val="00A56EDC"/>
    <w:rsid w:val="00A577FB"/>
    <w:rsid w:val="00A60815"/>
    <w:rsid w:val="00A629C7"/>
    <w:rsid w:val="00A63A76"/>
    <w:rsid w:val="00A63C81"/>
    <w:rsid w:val="00A64836"/>
    <w:rsid w:val="00A661FC"/>
    <w:rsid w:val="00A6768C"/>
    <w:rsid w:val="00A71261"/>
    <w:rsid w:val="00A72907"/>
    <w:rsid w:val="00A73407"/>
    <w:rsid w:val="00A74F93"/>
    <w:rsid w:val="00A76A3F"/>
    <w:rsid w:val="00A77659"/>
    <w:rsid w:val="00A80DCE"/>
    <w:rsid w:val="00A82545"/>
    <w:rsid w:val="00A82A24"/>
    <w:rsid w:val="00A83164"/>
    <w:rsid w:val="00A84676"/>
    <w:rsid w:val="00A8641F"/>
    <w:rsid w:val="00A866BD"/>
    <w:rsid w:val="00A86C8A"/>
    <w:rsid w:val="00A90ECD"/>
    <w:rsid w:val="00A91BB0"/>
    <w:rsid w:val="00A93350"/>
    <w:rsid w:val="00A974B7"/>
    <w:rsid w:val="00A97F47"/>
    <w:rsid w:val="00AA0F16"/>
    <w:rsid w:val="00AA11C6"/>
    <w:rsid w:val="00AA2602"/>
    <w:rsid w:val="00AA2C9C"/>
    <w:rsid w:val="00AA371E"/>
    <w:rsid w:val="00AA3861"/>
    <w:rsid w:val="00AA3A3D"/>
    <w:rsid w:val="00AA4D4B"/>
    <w:rsid w:val="00AA7E74"/>
    <w:rsid w:val="00AB012E"/>
    <w:rsid w:val="00AB2EA3"/>
    <w:rsid w:val="00AB739F"/>
    <w:rsid w:val="00AC3EA8"/>
    <w:rsid w:val="00AC471B"/>
    <w:rsid w:val="00AC7417"/>
    <w:rsid w:val="00AC794B"/>
    <w:rsid w:val="00AD0368"/>
    <w:rsid w:val="00AD0EF0"/>
    <w:rsid w:val="00AD3657"/>
    <w:rsid w:val="00AE0ACB"/>
    <w:rsid w:val="00AE417C"/>
    <w:rsid w:val="00AF14C7"/>
    <w:rsid w:val="00AF18FC"/>
    <w:rsid w:val="00AF2600"/>
    <w:rsid w:val="00AF310A"/>
    <w:rsid w:val="00AF32D9"/>
    <w:rsid w:val="00AF42DE"/>
    <w:rsid w:val="00AF492D"/>
    <w:rsid w:val="00AF4E49"/>
    <w:rsid w:val="00AF5C01"/>
    <w:rsid w:val="00AF5DDD"/>
    <w:rsid w:val="00AF64E3"/>
    <w:rsid w:val="00B00B7C"/>
    <w:rsid w:val="00B03277"/>
    <w:rsid w:val="00B033BD"/>
    <w:rsid w:val="00B05559"/>
    <w:rsid w:val="00B06748"/>
    <w:rsid w:val="00B11F18"/>
    <w:rsid w:val="00B13B1F"/>
    <w:rsid w:val="00B1435A"/>
    <w:rsid w:val="00B14F9F"/>
    <w:rsid w:val="00B17AE3"/>
    <w:rsid w:val="00B17C3D"/>
    <w:rsid w:val="00B203FB"/>
    <w:rsid w:val="00B208A7"/>
    <w:rsid w:val="00B226F7"/>
    <w:rsid w:val="00B235DF"/>
    <w:rsid w:val="00B23DF7"/>
    <w:rsid w:val="00B242FE"/>
    <w:rsid w:val="00B2512B"/>
    <w:rsid w:val="00B31F0E"/>
    <w:rsid w:val="00B3464A"/>
    <w:rsid w:val="00B35C5D"/>
    <w:rsid w:val="00B3601E"/>
    <w:rsid w:val="00B3710F"/>
    <w:rsid w:val="00B40B04"/>
    <w:rsid w:val="00B40F60"/>
    <w:rsid w:val="00B502EA"/>
    <w:rsid w:val="00B50C2E"/>
    <w:rsid w:val="00B53B8E"/>
    <w:rsid w:val="00B549D0"/>
    <w:rsid w:val="00B55FA7"/>
    <w:rsid w:val="00B60DDE"/>
    <w:rsid w:val="00B616DC"/>
    <w:rsid w:val="00B6176A"/>
    <w:rsid w:val="00B6411D"/>
    <w:rsid w:val="00B666F4"/>
    <w:rsid w:val="00B7161A"/>
    <w:rsid w:val="00B7478A"/>
    <w:rsid w:val="00B74896"/>
    <w:rsid w:val="00B75108"/>
    <w:rsid w:val="00B752B0"/>
    <w:rsid w:val="00B775A4"/>
    <w:rsid w:val="00B776E8"/>
    <w:rsid w:val="00B825A0"/>
    <w:rsid w:val="00B82E9D"/>
    <w:rsid w:val="00B85B12"/>
    <w:rsid w:val="00B900C9"/>
    <w:rsid w:val="00B90BE9"/>
    <w:rsid w:val="00B9638D"/>
    <w:rsid w:val="00B96500"/>
    <w:rsid w:val="00B97623"/>
    <w:rsid w:val="00BA08B2"/>
    <w:rsid w:val="00BA28A4"/>
    <w:rsid w:val="00BA3196"/>
    <w:rsid w:val="00BA3FF0"/>
    <w:rsid w:val="00BA7451"/>
    <w:rsid w:val="00BA7FCB"/>
    <w:rsid w:val="00BB634E"/>
    <w:rsid w:val="00BC0058"/>
    <w:rsid w:val="00BC167C"/>
    <w:rsid w:val="00BC25A7"/>
    <w:rsid w:val="00BC2AB1"/>
    <w:rsid w:val="00BC3740"/>
    <w:rsid w:val="00BC7513"/>
    <w:rsid w:val="00BC7727"/>
    <w:rsid w:val="00BD0051"/>
    <w:rsid w:val="00BD0500"/>
    <w:rsid w:val="00BD0BC4"/>
    <w:rsid w:val="00BD2780"/>
    <w:rsid w:val="00BD3F13"/>
    <w:rsid w:val="00BD42EC"/>
    <w:rsid w:val="00BD62DB"/>
    <w:rsid w:val="00BE125B"/>
    <w:rsid w:val="00BE58BA"/>
    <w:rsid w:val="00BE5D7B"/>
    <w:rsid w:val="00BF1E8D"/>
    <w:rsid w:val="00BF5E77"/>
    <w:rsid w:val="00BF7899"/>
    <w:rsid w:val="00C014F5"/>
    <w:rsid w:val="00C03172"/>
    <w:rsid w:val="00C0424B"/>
    <w:rsid w:val="00C0715D"/>
    <w:rsid w:val="00C14ACA"/>
    <w:rsid w:val="00C16404"/>
    <w:rsid w:val="00C16CDD"/>
    <w:rsid w:val="00C16D27"/>
    <w:rsid w:val="00C17703"/>
    <w:rsid w:val="00C17FA3"/>
    <w:rsid w:val="00C208C4"/>
    <w:rsid w:val="00C24ED3"/>
    <w:rsid w:val="00C25AD6"/>
    <w:rsid w:val="00C26C7C"/>
    <w:rsid w:val="00C30999"/>
    <w:rsid w:val="00C31DFA"/>
    <w:rsid w:val="00C33B86"/>
    <w:rsid w:val="00C341DD"/>
    <w:rsid w:val="00C36364"/>
    <w:rsid w:val="00C368D1"/>
    <w:rsid w:val="00C37924"/>
    <w:rsid w:val="00C4114F"/>
    <w:rsid w:val="00C41FFF"/>
    <w:rsid w:val="00C43BF5"/>
    <w:rsid w:val="00C44856"/>
    <w:rsid w:val="00C45E0D"/>
    <w:rsid w:val="00C462B1"/>
    <w:rsid w:val="00C538DD"/>
    <w:rsid w:val="00C563D4"/>
    <w:rsid w:val="00C57B4D"/>
    <w:rsid w:val="00C6396A"/>
    <w:rsid w:val="00C651D6"/>
    <w:rsid w:val="00C657D8"/>
    <w:rsid w:val="00C6660C"/>
    <w:rsid w:val="00C66A75"/>
    <w:rsid w:val="00C7087F"/>
    <w:rsid w:val="00C76A94"/>
    <w:rsid w:val="00C76BA4"/>
    <w:rsid w:val="00C76D18"/>
    <w:rsid w:val="00C77938"/>
    <w:rsid w:val="00C820B3"/>
    <w:rsid w:val="00C84D70"/>
    <w:rsid w:val="00C85F88"/>
    <w:rsid w:val="00C85FF6"/>
    <w:rsid w:val="00C862D3"/>
    <w:rsid w:val="00C87B8A"/>
    <w:rsid w:val="00C87C50"/>
    <w:rsid w:val="00C87FEF"/>
    <w:rsid w:val="00C90E4D"/>
    <w:rsid w:val="00C91ADF"/>
    <w:rsid w:val="00C91B2D"/>
    <w:rsid w:val="00C945B1"/>
    <w:rsid w:val="00C95140"/>
    <w:rsid w:val="00C952FD"/>
    <w:rsid w:val="00C95CB1"/>
    <w:rsid w:val="00C97F75"/>
    <w:rsid w:val="00CA084D"/>
    <w:rsid w:val="00CB0EA6"/>
    <w:rsid w:val="00CB10CD"/>
    <w:rsid w:val="00CB3790"/>
    <w:rsid w:val="00CB56F8"/>
    <w:rsid w:val="00CB713B"/>
    <w:rsid w:val="00CC064C"/>
    <w:rsid w:val="00CC139F"/>
    <w:rsid w:val="00CC282D"/>
    <w:rsid w:val="00CC3809"/>
    <w:rsid w:val="00CC3A59"/>
    <w:rsid w:val="00CC47AF"/>
    <w:rsid w:val="00CC5AA2"/>
    <w:rsid w:val="00CC5E0E"/>
    <w:rsid w:val="00CD13BB"/>
    <w:rsid w:val="00CD1968"/>
    <w:rsid w:val="00CD1C5E"/>
    <w:rsid w:val="00CD2732"/>
    <w:rsid w:val="00CD3571"/>
    <w:rsid w:val="00CD36B6"/>
    <w:rsid w:val="00CD686B"/>
    <w:rsid w:val="00CD6C88"/>
    <w:rsid w:val="00CD7AC8"/>
    <w:rsid w:val="00CE1B41"/>
    <w:rsid w:val="00CE2A19"/>
    <w:rsid w:val="00CE3677"/>
    <w:rsid w:val="00CE45EC"/>
    <w:rsid w:val="00CE4908"/>
    <w:rsid w:val="00CE5534"/>
    <w:rsid w:val="00CE5865"/>
    <w:rsid w:val="00CE64B4"/>
    <w:rsid w:val="00CE77CB"/>
    <w:rsid w:val="00CF07DE"/>
    <w:rsid w:val="00CF10E6"/>
    <w:rsid w:val="00CF115D"/>
    <w:rsid w:val="00CF4DCE"/>
    <w:rsid w:val="00CF7EB0"/>
    <w:rsid w:val="00D03085"/>
    <w:rsid w:val="00D04B30"/>
    <w:rsid w:val="00D05BD1"/>
    <w:rsid w:val="00D10A3E"/>
    <w:rsid w:val="00D129EC"/>
    <w:rsid w:val="00D15B25"/>
    <w:rsid w:val="00D20C7C"/>
    <w:rsid w:val="00D22621"/>
    <w:rsid w:val="00D236C3"/>
    <w:rsid w:val="00D23C9D"/>
    <w:rsid w:val="00D25B03"/>
    <w:rsid w:val="00D26D50"/>
    <w:rsid w:val="00D304D2"/>
    <w:rsid w:val="00D30E95"/>
    <w:rsid w:val="00D3540D"/>
    <w:rsid w:val="00D373B0"/>
    <w:rsid w:val="00D44488"/>
    <w:rsid w:val="00D518E2"/>
    <w:rsid w:val="00D52BA8"/>
    <w:rsid w:val="00D56209"/>
    <w:rsid w:val="00D602D3"/>
    <w:rsid w:val="00D66188"/>
    <w:rsid w:val="00D723A5"/>
    <w:rsid w:val="00D751FA"/>
    <w:rsid w:val="00D77BA3"/>
    <w:rsid w:val="00D81CC9"/>
    <w:rsid w:val="00D81F87"/>
    <w:rsid w:val="00D8372C"/>
    <w:rsid w:val="00D84659"/>
    <w:rsid w:val="00D8717F"/>
    <w:rsid w:val="00D90792"/>
    <w:rsid w:val="00D92C48"/>
    <w:rsid w:val="00D93756"/>
    <w:rsid w:val="00D93AA9"/>
    <w:rsid w:val="00D94E64"/>
    <w:rsid w:val="00D94EAD"/>
    <w:rsid w:val="00D95231"/>
    <w:rsid w:val="00D9705F"/>
    <w:rsid w:val="00DA073F"/>
    <w:rsid w:val="00DA17B9"/>
    <w:rsid w:val="00DA19AF"/>
    <w:rsid w:val="00DA274D"/>
    <w:rsid w:val="00DA2B2F"/>
    <w:rsid w:val="00DA3314"/>
    <w:rsid w:val="00DA3715"/>
    <w:rsid w:val="00DA3B73"/>
    <w:rsid w:val="00DA6F2D"/>
    <w:rsid w:val="00DB0B76"/>
    <w:rsid w:val="00DB17E9"/>
    <w:rsid w:val="00DB3CEF"/>
    <w:rsid w:val="00DB4453"/>
    <w:rsid w:val="00DB71F6"/>
    <w:rsid w:val="00DC1078"/>
    <w:rsid w:val="00DC32BA"/>
    <w:rsid w:val="00DC662B"/>
    <w:rsid w:val="00DC6A53"/>
    <w:rsid w:val="00DD08AE"/>
    <w:rsid w:val="00DD2156"/>
    <w:rsid w:val="00DD2CC6"/>
    <w:rsid w:val="00DE167E"/>
    <w:rsid w:val="00DE17B2"/>
    <w:rsid w:val="00DE1C9B"/>
    <w:rsid w:val="00DE50D2"/>
    <w:rsid w:val="00DE6D6D"/>
    <w:rsid w:val="00DE6E8A"/>
    <w:rsid w:val="00DF1163"/>
    <w:rsid w:val="00DF12A8"/>
    <w:rsid w:val="00DF14A9"/>
    <w:rsid w:val="00DF4EA6"/>
    <w:rsid w:val="00DF78B5"/>
    <w:rsid w:val="00DF7A8F"/>
    <w:rsid w:val="00E01314"/>
    <w:rsid w:val="00E04580"/>
    <w:rsid w:val="00E06053"/>
    <w:rsid w:val="00E0704F"/>
    <w:rsid w:val="00E15A02"/>
    <w:rsid w:val="00E20DEA"/>
    <w:rsid w:val="00E2127B"/>
    <w:rsid w:val="00E2425F"/>
    <w:rsid w:val="00E266AD"/>
    <w:rsid w:val="00E316E0"/>
    <w:rsid w:val="00E319AD"/>
    <w:rsid w:val="00E33D8A"/>
    <w:rsid w:val="00E34EE8"/>
    <w:rsid w:val="00E352A1"/>
    <w:rsid w:val="00E354D2"/>
    <w:rsid w:val="00E40328"/>
    <w:rsid w:val="00E42029"/>
    <w:rsid w:val="00E42456"/>
    <w:rsid w:val="00E44FDB"/>
    <w:rsid w:val="00E45591"/>
    <w:rsid w:val="00E471A2"/>
    <w:rsid w:val="00E50359"/>
    <w:rsid w:val="00E507E4"/>
    <w:rsid w:val="00E50A0A"/>
    <w:rsid w:val="00E538AD"/>
    <w:rsid w:val="00E53A69"/>
    <w:rsid w:val="00E54D35"/>
    <w:rsid w:val="00E62840"/>
    <w:rsid w:val="00E64A14"/>
    <w:rsid w:val="00E67F37"/>
    <w:rsid w:val="00E732D5"/>
    <w:rsid w:val="00E73D4A"/>
    <w:rsid w:val="00E73FED"/>
    <w:rsid w:val="00E74030"/>
    <w:rsid w:val="00E7546B"/>
    <w:rsid w:val="00E76740"/>
    <w:rsid w:val="00E77352"/>
    <w:rsid w:val="00E77426"/>
    <w:rsid w:val="00E77A27"/>
    <w:rsid w:val="00E77FA8"/>
    <w:rsid w:val="00E80B9D"/>
    <w:rsid w:val="00E8160D"/>
    <w:rsid w:val="00E828E1"/>
    <w:rsid w:val="00E82A8B"/>
    <w:rsid w:val="00E90229"/>
    <w:rsid w:val="00E903E6"/>
    <w:rsid w:val="00E90670"/>
    <w:rsid w:val="00E9111C"/>
    <w:rsid w:val="00E92B55"/>
    <w:rsid w:val="00E95B9B"/>
    <w:rsid w:val="00E96324"/>
    <w:rsid w:val="00EA17D4"/>
    <w:rsid w:val="00EA4A1F"/>
    <w:rsid w:val="00EA773F"/>
    <w:rsid w:val="00EB0BF1"/>
    <w:rsid w:val="00EB1EE1"/>
    <w:rsid w:val="00EB2643"/>
    <w:rsid w:val="00EB5100"/>
    <w:rsid w:val="00EB53D0"/>
    <w:rsid w:val="00EB5C00"/>
    <w:rsid w:val="00EC13C3"/>
    <w:rsid w:val="00EC2CCF"/>
    <w:rsid w:val="00EC460D"/>
    <w:rsid w:val="00ED0E76"/>
    <w:rsid w:val="00ED2908"/>
    <w:rsid w:val="00ED7818"/>
    <w:rsid w:val="00ED7C2A"/>
    <w:rsid w:val="00EF56DB"/>
    <w:rsid w:val="00EF7F95"/>
    <w:rsid w:val="00F01B9C"/>
    <w:rsid w:val="00F01DE9"/>
    <w:rsid w:val="00F02F19"/>
    <w:rsid w:val="00F04523"/>
    <w:rsid w:val="00F05FFF"/>
    <w:rsid w:val="00F0705C"/>
    <w:rsid w:val="00F157A9"/>
    <w:rsid w:val="00F21E0F"/>
    <w:rsid w:val="00F23454"/>
    <w:rsid w:val="00F267DC"/>
    <w:rsid w:val="00F30709"/>
    <w:rsid w:val="00F30B48"/>
    <w:rsid w:val="00F31D71"/>
    <w:rsid w:val="00F31E60"/>
    <w:rsid w:val="00F436E6"/>
    <w:rsid w:val="00F44B06"/>
    <w:rsid w:val="00F4602E"/>
    <w:rsid w:val="00F46F6C"/>
    <w:rsid w:val="00F4708D"/>
    <w:rsid w:val="00F503BC"/>
    <w:rsid w:val="00F51608"/>
    <w:rsid w:val="00F51987"/>
    <w:rsid w:val="00F52FC6"/>
    <w:rsid w:val="00F5335B"/>
    <w:rsid w:val="00F54E05"/>
    <w:rsid w:val="00F55F79"/>
    <w:rsid w:val="00F56BC4"/>
    <w:rsid w:val="00F6105C"/>
    <w:rsid w:val="00F62241"/>
    <w:rsid w:val="00F646AA"/>
    <w:rsid w:val="00F66066"/>
    <w:rsid w:val="00F66225"/>
    <w:rsid w:val="00F67A7E"/>
    <w:rsid w:val="00F67C62"/>
    <w:rsid w:val="00F71762"/>
    <w:rsid w:val="00F72229"/>
    <w:rsid w:val="00F73790"/>
    <w:rsid w:val="00F73912"/>
    <w:rsid w:val="00F73D12"/>
    <w:rsid w:val="00F744D7"/>
    <w:rsid w:val="00F81FFE"/>
    <w:rsid w:val="00F8303C"/>
    <w:rsid w:val="00F83F19"/>
    <w:rsid w:val="00F84A11"/>
    <w:rsid w:val="00F84A13"/>
    <w:rsid w:val="00F8520F"/>
    <w:rsid w:val="00F85FA4"/>
    <w:rsid w:val="00F8622B"/>
    <w:rsid w:val="00F90DDC"/>
    <w:rsid w:val="00F9370B"/>
    <w:rsid w:val="00F945F4"/>
    <w:rsid w:val="00F96A49"/>
    <w:rsid w:val="00F9707C"/>
    <w:rsid w:val="00FA0AE9"/>
    <w:rsid w:val="00FA292C"/>
    <w:rsid w:val="00FA29A8"/>
    <w:rsid w:val="00FA38E8"/>
    <w:rsid w:val="00FA3ECC"/>
    <w:rsid w:val="00FA779E"/>
    <w:rsid w:val="00FB0CA2"/>
    <w:rsid w:val="00FB1757"/>
    <w:rsid w:val="00FB38C8"/>
    <w:rsid w:val="00FB3ED7"/>
    <w:rsid w:val="00FB3F4C"/>
    <w:rsid w:val="00FB46B8"/>
    <w:rsid w:val="00FC0571"/>
    <w:rsid w:val="00FC23A4"/>
    <w:rsid w:val="00FC2FD8"/>
    <w:rsid w:val="00FC3788"/>
    <w:rsid w:val="00FC3F49"/>
    <w:rsid w:val="00FD01F0"/>
    <w:rsid w:val="00FD217C"/>
    <w:rsid w:val="00FD3814"/>
    <w:rsid w:val="00FD5678"/>
    <w:rsid w:val="00FD7751"/>
    <w:rsid w:val="00FE1547"/>
    <w:rsid w:val="00FE291D"/>
    <w:rsid w:val="00FE2BC8"/>
    <w:rsid w:val="00FE70DE"/>
    <w:rsid w:val="00FE712F"/>
    <w:rsid w:val="00FF074B"/>
    <w:rsid w:val="00FF550E"/>
    <w:rsid w:val="00FF6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FB7E8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0E76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A82A24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ndent1">
    <w:name w:val="Agenda Indent 1"/>
    <w:basedOn w:val="Normal"/>
    <w:rsid w:val="00ED0E76"/>
    <w:pPr>
      <w:tabs>
        <w:tab w:val="left" w:pos="144"/>
        <w:tab w:val="left" w:pos="360"/>
        <w:tab w:val="left" w:pos="720"/>
        <w:tab w:val="left" w:pos="1080"/>
      </w:tabs>
      <w:jc w:val="both"/>
    </w:pPr>
  </w:style>
  <w:style w:type="character" w:styleId="Hyperlink">
    <w:name w:val="Hyperlink"/>
    <w:rsid w:val="00196DFE"/>
    <w:rPr>
      <w:color w:val="0000FF"/>
      <w:u w:val="single"/>
    </w:rPr>
  </w:style>
  <w:style w:type="paragraph" w:styleId="Header">
    <w:name w:val="header"/>
    <w:basedOn w:val="Normal"/>
    <w:rsid w:val="00A82A2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82A2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semiHidden/>
    <w:unhideWhenUsed/>
    <w:rsid w:val="00CF4D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F4DCE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0E76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A82A24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ndent1">
    <w:name w:val="Agenda Indent 1"/>
    <w:basedOn w:val="Normal"/>
    <w:rsid w:val="00ED0E76"/>
    <w:pPr>
      <w:tabs>
        <w:tab w:val="left" w:pos="144"/>
        <w:tab w:val="left" w:pos="360"/>
        <w:tab w:val="left" w:pos="720"/>
        <w:tab w:val="left" w:pos="1080"/>
      </w:tabs>
      <w:jc w:val="both"/>
    </w:pPr>
  </w:style>
  <w:style w:type="character" w:styleId="Hyperlink">
    <w:name w:val="Hyperlink"/>
    <w:rsid w:val="00196DFE"/>
    <w:rPr>
      <w:color w:val="0000FF"/>
      <w:u w:val="single"/>
    </w:rPr>
  </w:style>
  <w:style w:type="paragraph" w:styleId="Header">
    <w:name w:val="header"/>
    <w:basedOn w:val="Normal"/>
    <w:rsid w:val="00A82A2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82A2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semiHidden/>
    <w:unhideWhenUsed/>
    <w:rsid w:val="00CF4D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F4DC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0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hadycove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6</CharactersWithSpaces>
  <SharedDoc>false</SharedDoc>
  <HLinks>
    <vt:vector size="6" baseType="variant">
      <vt:variant>
        <vt:i4>5242882</vt:i4>
      </vt:variant>
      <vt:variant>
        <vt:i4>0</vt:i4>
      </vt:variant>
      <vt:variant>
        <vt:i4>0</vt:i4>
      </vt:variant>
      <vt:variant>
        <vt:i4>5</vt:i4>
      </vt:variant>
      <vt:variant>
        <vt:lpwstr>http://www.shadycove.net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aret</dc:creator>
  <cp:lastModifiedBy>Debby Jermain</cp:lastModifiedBy>
  <cp:revision>2</cp:revision>
  <cp:lastPrinted>2019-12-12T19:11:00Z</cp:lastPrinted>
  <dcterms:created xsi:type="dcterms:W3CDTF">2023-03-03T21:48:00Z</dcterms:created>
  <dcterms:modified xsi:type="dcterms:W3CDTF">2023-03-03T21:48:00Z</dcterms:modified>
</cp:coreProperties>
</file>